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85238" w14:textId="2F594436" w:rsidR="00315D68" w:rsidRDefault="00AD1BAA" w:rsidP="00537D20">
      <w:pPr>
        <w:pStyle w:val="Text"/>
        <w:jc w:val="left"/>
        <w:rPr>
          <w:rFonts w:ascii="FrontPage" w:hAnsi="FrontPage" w:cs="Arial"/>
          <w:b/>
          <w:bCs/>
          <w:sz w:val="48"/>
          <w:szCs w:val="28"/>
        </w:rPr>
      </w:pPr>
      <w:r w:rsidRPr="00AD1BAA">
        <w:rPr>
          <w:noProof/>
          <w:sz w:val="28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35706FB4" wp14:editId="0E7920AE">
            <wp:simplePos x="0" y="0"/>
            <wp:positionH relativeFrom="column">
              <wp:posOffset>4404360</wp:posOffset>
            </wp:positionH>
            <wp:positionV relativeFrom="paragraph">
              <wp:posOffset>40005</wp:posOffset>
            </wp:positionV>
            <wp:extent cx="1981200" cy="790575"/>
            <wp:effectExtent l="0" t="0" r="0" b="9525"/>
            <wp:wrapSquare wrapText="bothSides"/>
            <wp:docPr id="65" name="Bild 65" descr="tud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tud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2034C">
        <w:rPr>
          <w:rFonts w:ascii="FrontPage" w:hAnsi="FrontPage" w:cs="Arial"/>
          <w:b/>
          <w:bCs/>
          <w:sz w:val="48"/>
          <w:szCs w:val="28"/>
        </w:rPr>
        <w:t>Antrag auf Erstellen eines Zugangs zum FST-Netzwerk</w:t>
      </w:r>
    </w:p>
    <w:p w14:paraId="1A2490AE" w14:textId="77777777" w:rsidR="00537D20" w:rsidRPr="00537D20" w:rsidRDefault="00537D20" w:rsidP="00537D20">
      <w:pPr>
        <w:pStyle w:val="Text"/>
        <w:jc w:val="left"/>
        <w:rPr>
          <w:rFonts w:ascii="FrontPage" w:hAnsi="FrontPage" w:cs="Arial"/>
          <w:b/>
          <w:bCs/>
          <w:sz w:val="48"/>
          <w:szCs w:val="28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394"/>
      </w:tblGrid>
      <w:tr w:rsidR="0022034C" w:rsidRPr="0075241F" w14:paraId="043EB8D5" w14:textId="77777777" w:rsidTr="0048177F">
        <w:tc>
          <w:tcPr>
            <w:tcW w:w="2552" w:type="dxa"/>
          </w:tcPr>
          <w:p w14:paraId="61FB6B0D" w14:textId="291423CC" w:rsidR="0022034C" w:rsidRPr="0075241F" w:rsidRDefault="0022034C" w:rsidP="0022034C">
            <w:r w:rsidRPr="0075241F">
              <w:t>Name</w:t>
            </w:r>
            <w:r w:rsidR="006804E2" w:rsidRPr="0075241F">
              <w:t>:</w:t>
            </w:r>
          </w:p>
        </w:tc>
        <w:sdt>
          <w:sdtPr>
            <w:id w:val="-324670054"/>
            <w:placeholder>
              <w:docPart w:val="0A51EF956B3045E0B7D6585FE9E1B14F"/>
            </w:placeholder>
            <w:text/>
          </w:sdtPr>
          <w:sdtEndPr/>
          <w:sdtContent>
            <w:tc>
              <w:tcPr>
                <w:tcW w:w="4394" w:type="dxa"/>
              </w:tcPr>
              <w:p w14:paraId="0546B29C" w14:textId="2B21A664" w:rsidR="0022034C" w:rsidRPr="0075241F" w:rsidRDefault="00FA0DA8" w:rsidP="0022034C">
                <w:r>
                  <w:t xml:space="preserve"> </w:t>
                </w:r>
              </w:p>
            </w:tc>
          </w:sdtContent>
        </w:sdt>
      </w:tr>
      <w:tr w:rsidR="0022034C" w:rsidRPr="0075241F" w14:paraId="071C6419" w14:textId="77777777" w:rsidTr="0048177F">
        <w:tc>
          <w:tcPr>
            <w:tcW w:w="2552" w:type="dxa"/>
          </w:tcPr>
          <w:p w14:paraId="754572A8" w14:textId="04AE0E92" w:rsidR="0022034C" w:rsidRPr="0075241F" w:rsidRDefault="0022034C" w:rsidP="0022034C">
            <w:r w:rsidRPr="0075241F">
              <w:t>Vorname</w:t>
            </w:r>
            <w:r w:rsidR="006804E2" w:rsidRPr="0075241F">
              <w:t>:</w:t>
            </w:r>
          </w:p>
        </w:tc>
        <w:sdt>
          <w:sdtPr>
            <w:id w:val="645940805"/>
            <w:placeholder>
              <w:docPart w:val="C9F9EC1B59B644B28A0A31CA2D28BFA7"/>
            </w:placeholder>
            <w:text/>
          </w:sdtPr>
          <w:sdtEndPr/>
          <w:sdtContent>
            <w:tc>
              <w:tcPr>
                <w:tcW w:w="4394" w:type="dxa"/>
              </w:tcPr>
              <w:p w14:paraId="044C887A" w14:textId="44375E06" w:rsidR="0022034C" w:rsidRPr="0075241F" w:rsidRDefault="00FA0DA8" w:rsidP="0022034C">
                <w:r>
                  <w:t xml:space="preserve"> </w:t>
                </w:r>
              </w:p>
            </w:tc>
          </w:sdtContent>
        </w:sdt>
      </w:tr>
      <w:tr w:rsidR="0022034C" w:rsidRPr="0075241F" w14:paraId="0607CF66" w14:textId="77777777" w:rsidTr="0048177F">
        <w:tc>
          <w:tcPr>
            <w:tcW w:w="2552" w:type="dxa"/>
          </w:tcPr>
          <w:p w14:paraId="6738DA43" w14:textId="2471B921" w:rsidR="0022034C" w:rsidRPr="0075241F" w:rsidRDefault="0022034C" w:rsidP="0022034C">
            <w:r w:rsidRPr="0075241F">
              <w:t>Adresse</w:t>
            </w:r>
            <w:r w:rsidR="006804E2" w:rsidRPr="0075241F">
              <w:t>:</w:t>
            </w:r>
          </w:p>
        </w:tc>
        <w:tc>
          <w:tcPr>
            <w:tcW w:w="4394" w:type="dxa"/>
          </w:tcPr>
          <w:sdt>
            <w:sdtPr>
              <w:id w:val="1652637719"/>
              <w:placeholder>
                <w:docPart w:val="9686E44CB85F4975A1F3F37A8FAA8E02"/>
              </w:placeholder>
            </w:sdtPr>
            <w:sdtEndPr/>
            <w:sdtContent>
              <w:p w14:paraId="15D44216" w14:textId="77777777" w:rsidR="00FA0DA8" w:rsidRDefault="00FA0DA8" w:rsidP="0022034C">
                <w:r>
                  <w:t xml:space="preserve"> </w:t>
                </w:r>
              </w:p>
              <w:p w14:paraId="7F2F9105" w14:textId="23051A72" w:rsidR="0022034C" w:rsidRPr="0075241F" w:rsidRDefault="00D72E37" w:rsidP="0022034C"/>
            </w:sdtContent>
          </w:sdt>
          <w:p w14:paraId="0B1A2B9D" w14:textId="5EDB7050" w:rsidR="0022034C" w:rsidRPr="0075241F" w:rsidRDefault="0022034C" w:rsidP="0022034C"/>
        </w:tc>
      </w:tr>
      <w:tr w:rsidR="0022034C" w:rsidRPr="0075241F" w14:paraId="43FD87EF" w14:textId="77777777" w:rsidTr="0048177F">
        <w:tc>
          <w:tcPr>
            <w:tcW w:w="2552" w:type="dxa"/>
          </w:tcPr>
          <w:p w14:paraId="74AC39B8" w14:textId="39D7E268" w:rsidR="0022034C" w:rsidRPr="0075241F" w:rsidRDefault="0022034C" w:rsidP="0022034C">
            <w:r w:rsidRPr="0075241F">
              <w:t>E-Mail</w:t>
            </w:r>
            <w:r w:rsidR="006804E2" w:rsidRPr="0075241F">
              <w:t>:</w:t>
            </w:r>
            <w:r w:rsidRPr="0075241F">
              <w:t xml:space="preserve"> </w:t>
            </w:r>
          </w:p>
        </w:tc>
        <w:sdt>
          <w:sdtPr>
            <w:id w:val="802663945"/>
            <w:placeholder>
              <w:docPart w:val="ADCB1D94D9BE4A4386206354EA146829"/>
            </w:placeholder>
          </w:sdtPr>
          <w:sdtEndPr/>
          <w:sdtContent>
            <w:tc>
              <w:tcPr>
                <w:tcW w:w="4394" w:type="dxa"/>
              </w:tcPr>
              <w:p w14:paraId="0E2F347E" w14:textId="0E161B8B" w:rsidR="0022034C" w:rsidRPr="0075241F" w:rsidRDefault="00FA0DA8" w:rsidP="0022034C">
                <w:r>
                  <w:t xml:space="preserve"> </w:t>
                </w:r>
              </w:p>
            </w:tc>
          </w:sdtContent>
        </w:sdt>
      </w:tr>
      <w:tr w:rsidR="0022034C" w:rsidRPr="0075241F" w14:paraId="270801AB" w14:textId="77777777" w:rsidTr="0048177F">
        <w:tc>
          <w:tcPr>
            <w:tcW w:w="2552" w:type="dxa"/>
          </w:tcPr>
          <w:p w14:paraId="7054C492" w14:textId="2A158B32" w:rsidR="0022034C" w:rsidRPr="0075241F" w:rsidRDefault="0022034C" w:rsidP="0022034C">
            <w:r w:rsidRPr="0075241F">
              <w:t>Telefon (optional)</w:t>
            </w:r>
            <w:r w:rsidR="006804E2" w:rsidRPr="0075241F">
              <w:t>:</w:t>
            </w:r>
          </w:p>
        </w:tc>
        <w:sdt>
          <w:sdtPr>
            <w:id w:val="1360780856"/>
            <w:placeholder>
              <w:docPart w:val="AC15E79CF62347CA8C3E1C6320E63B05"/>
            </w:placeholder>
          </w:sdtPr>
          <w:sdtEndPr/>
          <w:sdtContent>
            <w:tc>
              <w:tcPr>
                <w:tcW w:w="4394" w:type="dxa"/>
              </w:tcPr>
              <w:p w14:paraId="7F0612B1" w14:textId="74FBFB79" w:rsidR="0022034C" w:rsidRPr="0075241F" w:rsidRDefault="00FA0DA8" w:rsidP="0022034C">
                <w:r>
                  <w:t xml:space="preserve"> </w:t>
                </w:r>
              </w:p>
            </w:tc>
          </w:sdtContent>
        </w:sdt>
      </w:tr>
      <w:tr w:rsidR="0022034C" w:rsidRPr="0075241F" w14:paraId="2E738F10" w14:textId="77777777" w:rsidTr="0048177F">
        <w:tc>
          <w:tcPr>
            <w:tcW w:w="2552" w:type="dxa"/>
          </w:tcPr>
          <w:p w14:paraId="587DA559" w14:textId="1789C7B8" w:rsidR="0022034C" w:rsidRPr="0075241F" w:rsidRDefault="0022034C" w:rsidP="0022034C">
            <w:r w:rsidRPr="0075241F">
              <w:t>Betreuer am FST</w:t>
            </w:r>
            <w:r w:rsidR="006804E2" w:rsidRPr="0075241F">
              <w:t>:</w:t>
            </w:r>
          </w:p>
        </w:tc>
        <w:sdt>
          <w:sdtPr>
            <w:id w:val="-1142575892"/>
            <w:placeholder>
              <w:docPart w:val="46009345BE14447BB463BD826190569A"/>
            </w:placeholder>
            <w:text/>
          </w:sdtPr>
          <w:sdtEndPr/>
          <w:sdtContent>
            <w:tc>
              <w:tcPr>
                <w:tcW w:w="4394" w:type="dxa"/>
              </w:tcPr>
              <w:p w14:paraId="673D1C4C" w14:textId="3C1D1CBB" w:rsidR="0022034C" w:rsidRPr="0075241F" w:rsidRDefault="00FA0DA8" w:rsidP="0022034C">
                <w:r>
                  <w:t xml:space="preserve"> </w:t>
                </w:r>
              </w:p>
            </w:tc>
          </w:sdtContent>
        </w:sdt>
      </w:tr>
      <w:tr w:rsidR="0048177F" w:rsidRPr="0075241F" w14:paraId="2C3F24A9" w14:textId="77777777" w:rsidTr="0048177F">
        <w:tc>
          <w:tcPr>
            <w:tcW w:w="2552" w:type="dxa"/>
          </w:tcPr>
          <w:p w14:paraId="0E8E7CFE" w14:textId="39C41FF9" w:rsidR="0048177F" w:rsidRPr="0075241F" w:rsidRDefault="0048177F" w:rsidP="0022034C">
            <w:r>
              <w:t>Zeitraum der Tätigkeit:</w:t>
            </w:r>
          </w:p>
        </w:tc>
        <w:sdt>
          <w:sdtPr>
            <w:id w:val="-1535569353"/>
            <w:placeholder>
              <w:docPart w:val="44FE17C1BBE44729B01C605D77557F8C"/>
            </w:placeholder>
            <w:text/>
          </w:sdtPr>
          <w:sdtEndPr/>
          <w:sdtContent>
            <w:tc>
              <w:tcPr>
                <w:tcW w:w="4394" w:type="dxa"/>
              </w:tcPr>
              <w:p w14:paraId="0B5DE5A2" w14:textId="116226CD" w:rsidR="0048177F" w:rsidRDefault="0048177F" w:rsidP="0022034C">
                <w:r>
                  <w:t xml:space="preserve"> </w:t>
                </w:r>
              </w:p>
            </w:tc>
          </w:sdtContent>
        </w:sdt>
      </w:tr>
    </w:tbl>
    <w:p w14:paraId="04DE0B06" w14:textId="77777777" w:rsidR="0045773D" w:rsidRPr="0045773D" w:rsidRDefault="0045773D" w:rsidP="0022034C">
      <w:pPr>
        <w:rPr>
          <w:sz w:val="16"/>
          <w:szCs w:val="14"/>
        </w:rPr>
      </w:pPr>
    </w:p>
    <w:p w14:paraId="4A445346" w14:textId="770571D1" w:rsidR="0075241F" w:rsidRDefault="0075241F" w:rsidP="0022034C">
      <w:r>
        <w:t>Hiermit nehme ich folgendes zur Kenntnis:</w:t>
      </w:r>
    </w:p>
    <w:p w14:paraId="3E7AF465" w14:textId="2FF842D8" w:rsidR="0075241F" w:rsidRDefault="0075241F" w:rsidP="0022034C">
      <w:r>
        <w:t xml:space="preserve">Zum Zweck der Benutzerverwaltung dürfen </w:t>
      </w:r>
      <w:r w:rsidR="005368CC">
        <w:t>die</w:t>
      </w:r>
      <w:r>
        <w:t xml:space="preserve"> angegebenen Daten im Zeitraum der Tätigkeit am Institut für Fluidsystemtechnik </w:t>
      </w:r>
      <w:r w:rsidR="005368CC">
        <w:t xml:space="preserve">(FST) </w:t>
      </w:r>
      <w:r>
        <w:t>gespeichert werden.</w:t>
      </w:r>
    </w:p>
    <w:p w14:paraId="7005BA13" w14:textId="1ED60741" w:rsidR="007C1B68" w:rsidRDefault="0075241F" w:rsidP="007C1B68">
      <w:r>
        <w:t xml:space="preserve">Die Weitergabe von Passwörtern unzulässig ist. Mein Benutzerkonto wird nur von mir persönlich </w:t>
      </w:r>
      <w:r w:rsidR="005368CC">
        <w:t xml:space="preserve">zur Ausübung der Tätigkeit am FST </w:t>
      </w:r>
      <w:r>
        <w:t>verwendet.</w:t>
      </w:r>
    </w:p>
    <w:p w14:paraId="4E519B99" w14:textId="76D7EB17" w:rsidR="0075241F" w:rsidRDefault="0075241F" w:rsidP="007C1B68">
      <w:r>
        <w:t xml:space="preserve">Die Institutsordnung in der aktuellen Fassung </w:t>
      </w:r>
      <w:r w:rsidR="00D72E37">
        <w:t>wurde zur Kenntnis g</w:t>
      </w:r>
      <w:bookmarkStart w:id="0" w:name="_GoBack"/>
      <w:bookmarkEnd w:id="0"/>
      <w:r w:rsidR="00D72E37">
        <w:t xml:space="preserve">enommen und </w:t>
      </w:r>
      <w:r>
        <w:t>ist einzuhalten.</w:t>
      </w:r>
    </w:p>
    <w:p w14:paraId="24A9E97B" w14:textId="77777777" w:rsidR="0045773D" w:rsidRPr="0045773D" w:rsidRDefault="0045773D" w:rsidP="007C1B68">
      <w:pPr>
        <w:rPr>
          <w:sz w:val="16"/>
          <w:szCs w:val="14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8494"/>
      </w:tblGrid>
      <w:tr w:rsidR="006804E2" w:rsidRPr="0075241F" w14:paraId="6B77BACD" w14:textId="77777777" w:rsidTr="006804E2">
        <w:tc>
          <w:tcPr>
            <w:tcW w:w="1134" w:type="dxa"/>
          </w:tcPr>
          <w:p w14:paraId="47B29E9D" w14:textId="2DA21757" w:rsidR="006804E2" w:rsidRPr="0075241F" w:rsidRDefault="00D72E37" w:rsidP="007C1B68">
            <w:sdt>
              <w:sdtPr>
                <w:id w:val="2093266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0DA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494" w:type="dxa"/>
          </w:tcPr>
          <w:p w14:paraId="2A7BD3C3" w14:textId="3EAA1C5E" w:rsidR="006804E2" w:rsidRPr="0075241F" w:rsidRDefault="006804E2" w:rsidP="007C1B68">
            <w:r w:rsidRPr="0075241F">
              <w:t>Ich bin damit einverstanden über aktuelle Themen des FST informiert zu werden. Meine Einwilligung kann ich jederzeit gegenüber des FST widerrufen.</w:t>
            </w:r>
          </w:p>
        </w:tc>
      </w:tr>
    </w:tbl>
    <w:p w14:paraId="57792510" w14:textId="61912244" w:rsidR="0075241F" w:rsidRDefault="0075241F" w:rsidP="007C1B68">
      <w:pPr>
        <w:rPr>
          <w:sz w:val="16"/>
          <w:szCs w:val="14"/>
        </w:rPr>
      </w:pPr>
    </w:p>
    <w:p w14:paraId="17DC75EE" w14:textId="77777777" w:rsidR="00D72E37" w:rsidRPr="0045773D" w:rsidRDefault="00D72E37" w:rsidP="007C1B68">
      <w:pPr>
        <w:rPr>
          <w:sz w:val="16"/>
          <w:szCs w:val="14"/>
        </w:rPr>
      </w:pPr>
    </w:p>
    <w:tbl>
      <w:tblPr>
        <w:tblStyle w:val="Tabellenraster"/>
        <w:tblW w:w="96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98"/>
        <w:gridCol w:w="2041"/>
        <w:gridCol w:w="3798"/>
      </w:tblGrid>
      <w:tr w:rsidR="00FA0DA8" w:rsidRPr="0075241F" w14:paraId="1EA3825E" w14:textId="77777777" w:rsidTr="00FA0DA8">
        <w:trPr>
          <w:trHeight w:val="441"/>
        </w:trPr>
        <w:sdt>
          <w:sdtPr>
            <w:id w:val="1889301743"/>
            <w:placeholder>
              <w:docPart w:val="8C8175DA4C7848D0B58383D32C13B380"/>
            </w:placeholder>
            <w:text/>
          </w:sdtPr>
          <w:sdtEndPr/>
          <w:sdtContent>
            <w:tc>
              <w:tcPr>
                <w:tcW w:w="3798" w:type="dxa"/>
                <w:tcBorders>
                  <w:bottom w:val="single" w:sz="4" w:space="0" w:color="auto"/>
                </w:tcBorders>
              </w:tcPr>
              <w:p w14:paraId="2D272351" w14:textId="19BBF762" w:rsidR="006804E2" w:rsidRPr="0075241F" w:rsidRDefault="00FA0DA8" w:rsidP="007C1B68">
                <w:r>
                  <w:t xml:space="preserve"> </w:t>
                </w:r>
              </w:p>
            </w:tc>
          </w:sdtContent>
        </w:sdt>
        <w:tc>
          <w:tcPr>
            <w:tcW w:w="2041" w:type="dxa"/>
          </w:tcPr>
          <w:p w14:paraId="3A030619" w14:textId="77777777" w:rsidR="006804E2" w:rsidRPr="0075241F" w:rsidRDefault="006804E2" w:rsidP="007C1B68"/>
        </w:tc>
        <w:tc>
          <w:tcPr>
            <w:tcW w:w="3798" w:type="dxa"/>
            <w:tcBorders>
              <w:bottom w:val="single" w:sz="4" w:space="0" w:color="auto"/>
            </w:tcBorders>
          </w:tcPr>
          <w:p w14:paraId="5182B696" w14:textId="3AC1DB33" w:rsidR="006804E2" w:rsidRPr="0075241F" w:rsidRDefault="006804E2" w:rsidP="007C1B68"/>
        </w:tc>
      </w:tr>
      <w:tr w:rsidR="00FA0DA8" w:rsidRPr="0075241F" w14:paraId="16579FF9" w14:textId="77777777" w:rsidTr="00FA0DA8">
        <w:trPr>
          <w:trHeight w:val="356"/>
        </w:trPr>
        <w:tc>
          <w:tcPr>
            <w:tcW w:w="3798" w:type="dxa"/>
            <w:tcBorders>
              <w:top w:val="single" w:sz="4" w:space="0" w:color="auto"/>
            </w:tcBorders>
          </w:tcPr>
          <w:p w14:paraId="1A8AEAA8" w14:textId="12245121" w:rsidR="006804E2" w:rsidRPr="0075241F" w:rsidRDefault="006804E2" w:rsidP="007C1B68">
            <w:r w:rsidRPr="0075241F">
              <w:t>Ort, Datum</w:t>
            </w:r>
          </w:p>
        </w:tc>
        <w:tc>
          <w:tcPr>
            <w:tcW w:w="2041" w:type="dxa"/>
          </w:tcPr>
          <w:p w14:paraId="298C5249" w14:textId="77777777" w:rsidR="006804E2" w:rsidRPr="0075241F" w:rsidRDefault="006804E2" w:rsidP="007C1B68"/>
        </w:tc>
        <w:tc>
          <w:tcPr>
            <w:tcW w:w="3798" w:type="dxa"/>
            <w:tcBorders>
              <w:top w:val="single" w:sz="4" w:space="0" w:color="auto"/>
            </w:tcBorders>
          </w:tcPr>
          <w:p w14:paraId="5E58F90F" w14:textId="210DCD5E" w:rsidR="006804E2" w:rsidRPr="0075241F" w:rsidRDefault="006804E2" w:rsidP="007C1B68">
            <w:r w:rsidRPr="0075241F">
              <w:t xml:space="preserve">Unterschrift </w:t>
            </w:r>
          </w:p>
        </w:tc>
      </w:tr>
    </w:tbl>
    <w:p w14:paraId="2528DAAC" w14:textId="63115473" w:rsidR="000C292F" w:rsidRDefault="006804E2" w:rsidP="007C1B68">
      <w:r>
        <w:tab/>
      </w:r>
      <w:r>
        <w:tab/>
      </w:r>
      <w:r>
        <w:tab/>
      </w:r>
    </w:p>
    <w:p w14:paraId="1F6D2E74" w14:textId="2D292B62" w:rsidR="000C292F" w:rsidRDefault="000C292F" w:rsidP="007C1B68">
      <w:r>
        <w:t>_ _ _ _ _ _ _ _ _ _ _ _ _ _ _ _ _ _ _ _ _ _ _ _ _ _ _ _ _ _ _ _ _ _ _ _ _ _ _ _ _ _ _ _ _ _ _ _ _ _ _ _ _ _ _ _ _</w:t>
      </w:r>
    </w:p>
    <w:p w14:paraId="1E4919DB" w14:textId="70D44F22" w:rsidR="000C292F" w:rsidRDefault="000C292F" w:rsidP="007C1B68">
      <w:r>
        <w:t>(Wird vom Administrator ausgefüllt)</w:t>
      </w:r>
    </w:p>
    <w:p w14:paraId="2D338409" w14:textId="77777777" w:rsidR="000C292F" w:rsidRDefault="000C292F" w:rsidP="007C1B68"/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4819"/>
      </w:tblGrid>
      <w:tr w:rsidR="000C292F" w:rsidRPr="0075241F" w14:paraId="3CEF9308" w14:textId="77777777" w:rsidTr="0020030C">
        <w:tc>
          <w:tcPr>
            <w:tcW w:w="2127" w:type="dxa"/>
          </w:tcPr>
          <w:p w14:paraId="0357A558" w14:textId="4F91582D" w:rsidR="000C292F" w:rsidRPr="0075241F" w:rsidRDefault="000C292F" w:rsidP="0020030C">
            <w:r>
              <w:t>Benutzername:</w:t>
            </w:r>
          </w:p>
        </w:tc>
        <w:sdt>
          <w:sdtPr>
            <w:id w:val="1315991937"/>
            <w:placeholder>
              <w:docPart w:val="F605D0E3BD7C4FDB95911CE8F9590FD6"/>
            </w:placeholder>
            <w:text/>
          </w:sdtPr>
          <w:sdtEndPr/>
          <w:sdtContent>
            <w:tc>
              <w:tcPr>
                <w:tcW w:w="4819" w:type="dxa"/>
              </w:tcPr>
              <w:p w14:paraId="546EE261" w14:textId="77777777" w:rsidR="000C292F" w:rsidRPr="0075241F" w:rsidRDefault="000C292F" w:rsidP="0020030C">
                <w:r>
                  <w:t xml:space="preserve"> </w:t>
                </w:r>
              </w:p>
            </w:tc>
          </w:sdtContent>
        </w:sdt>
      </w:tr>
      <w:tr w:rsidR="000C292F" w:rsidRPr="0075241F" w14:paraId="6E661866" w14:textId="77777777" w:rsidTr="0020030C">
        <w:tc>
          <w:tcPr>
            <w:tcW w:w="2127" w:type="dxa"/>
          </w:tcPr>
          <w:p w14:paraId="4DE8740B" w14:textId="4F68D81A" w:rsidR="000C292F" w:rsidRPr="0075241F" w:rsidRDefault="000C292F" w:rsidP="0020030C">
            <w:r>
              <w:t>Initiales Passwort</w:t>
            </w:r>
            <w:r w:rsidRPr="0075241F">
              <w:t>:</w:t>
            </w:r>
          </w:p>
        </w:tc>
        <w:sdt>
          <w:sdtPr>
            <w:id w:val="-1408607929"/>
            <w:placeholder>
              <w:docPart w:val="BB53ED3520E94DA1B03449F64D4D2726"/>
            </w:placeholder>
            <w:text/>
          </w:sdtPr>
          <w:sdtEndPr/>
          <w:sdtContent>
            <w:tc>
              <w:tcPr>
                <w:tcW w:w="4819" w:type="dxa"/>
              </w:tcPr>
              <w:p w14:paraId="69B8B78A" w14:textId="77777777" w:rsidR="000C292F" w:rsidRPr="0075241F" w:rsidRDefault="000C292F" w:rsidP="0020030C">
                <w:r>
                  <w:t xml:space="preserve"> </w:t>
                </w:r>
              </w:p>
            </w:tc>
          </w:sdtContent>
        </w:sdt>
      </w:tr>
    </w:tbl>
    <w:p w14:paraId="5678CFDF" w14:textId="5BC53025" w:rsidR="000C292F" w:rsidRDefault="000C292F" w:rsidP="000C292F">
      <w:r>
        <w:t>Das initiale Passwort ist beim ersten Log-In umgehend zu ändern.</w:t>
      </w:r>
    </w:p>
    <w:sectPr w:rsidR="000C292F" w:rsidSect="005302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851" w:right="1134" w:bottom="113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A8FC56" w14:textId="77777777" w:rsidR="00537D20" w:rsidRDefault="00537D20">
      <w:r>
        <w:separator/>
      </w:r>
    </w:p>
  </w:endnote>
  <w:endnote w:type="continuationSeparator" w:id="0">
    <w:p w14:paraId="1D824FB4" w14:textId="77777777" w:rsidR="00537D20" w:rsidRDefault="00537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ontPage">
    <w:altName w:val="Courier New"/>
    <w:panose1 w:val="00000400000000000000"/>
    <w:charset w:val="00"/>
    <w:family w:val="auto"/>
    <w:pitch w:val="variable"/>
    <w:sig w:usb0="A00000EF" w:usb1="2000F5C7" w:usb2="00000000" w:usb3="00000000" w:csb0="00000093" w:csb1="00000000"/>
  </w:font>
  <w:font w:name="Charter">
    <w:altName w:val="Charter"/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fford">
    <w:altName w:val="Courier New"/>
    <w:panose1 w:val="00000400000000000000"/>
    <w:charset w:val="00"/>
    <w:family w:val="auto"/>
    <w:pitch w:val="variable"/>
    <w:sig w:usb0="A00000EF" w:usb1="2000F5C7" w:usb2="00000000" w:usb3="00000000" w:csb0="00000093" w:csb1="00000000"/>
  </w:font>
  <w:font w:name="Bitstream Charter">
    <w:altName w:val="Bell MT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5B3CB" w14:textId="77777777" w:rsidR="000C292F" w:rsidRDefault="000C292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B4975" w14:textId="5F661CC4" w:rsidR="00537D20" w:rsidRPr="00803B2E" w:rsidRDefault="00537D20" w:rsidP="008A4479">
    <w:pPr>
      <w:pStyle w:val="Fuzeile"/>
      <w:tabs>
        <w:tab w:val="clear" w:pos="4536"/>
        <w:tab w:val="clear" w:pos="9072"/>
        <w:tab w:val="center" w:pos="4535"/>
        <w:tab w:val="right" w:pos="8820"/>
        <w:tab w:val="right" w:pos="9070"/>
      </w:tabs>
      <w:spacing w:before="280"/>
      <w:jc w:val="left"/>
      <w:rPr>
        <w:rStyle w:val="Seitenzahl"/>
        <w:color w:val="075578" w:themeColor="text2"/>
      </w:rPr>
    </w:pPr>
    <w:r>
      <w:rPr>
        <w:rStyle w:val="Seitenzahl"/>
      </w:rPr>
      <w:tab/>
    </w:r>
    <w:r w:rsidR="000C292F">
      <w:rPr>
        <w:noProof/>
        <w:lang w:val="en-GB" w:eastAsia="en-GB"/>
      </w:rPr>
      <w:drawing>
        <wp:anchor distT="0" distB="0" distL="114300" distR="114300" simplePos="0" relativeHeight="251684864" behindDoc="0" locked="0" layoutInCell="1" allowOverlap="1" wp14:anchorId="6B6A72C0" wp14:editId="6DC13100">
          <wp:simplePos x="0" y="0"/>
          <wp:positionH relativeFrom="margin">
            <wp:posOffset>0</wp:posOffset>
          </wp:positionH>
          <wp:positionV relativeFrom="topMargin">
            <wp:posOffset>9945370</wp:posOffset>
          </wp:positionV>
          <wp:extent cx="6156000" cy="417240"/>
          <wp:effectExtent l="0" t="0" r="0" b="0"/>
          <wp:wrapNone/>
          <wp:docPr id="49" name="Grafik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6000" cy="417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Seitenzahl"/>
      </w:rPr>
      <w:tab/>
    </w:r>
    <w:r>
      <w:rPr>
        <w:rStyle w:val="Seitenzahl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6E40A" w14:textId="77777777" w:rsidR="000C292F" w:rsidRDefault="000C292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38184" w14:textId="77777777" w:rsidR="00537D20" w:rsidRDefault="00537D20">
      <w:r>
        <w:separator/>
      </w:r>
    </w:p>
  </w:footnote>
  <w:footnote w:type="continuationSeparator" w:id="0">
    <w:p w14:paraId="6882419D" w14:textId="77777777" w:rsidR="00537D20" w:rsidRDefault="00537D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7E5F6" w14:textId="77777777" w:rsidR="000C292F" w:rsidRDefault="000C292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4E546" w14:textId="2C99D4D1" w:rsidR="00537D20" w:rsidRDefault="00537D20">
    <w:pPr>
      <w:pStyle w:val="Kopfzeile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82816" behindDoc="1" locked="0" layoutInCell="1" allowOverlap="1" wp14:anchorId="24862C8B" wp14:editId="4A67A970">
              <wp:simplePos x="0" y="0"/>
              <wp:positionH relativeFrom="page">
                <wp:posOffset>720090</wp:posOffset>
              </wp:positionH>
              <wp:positionV relativeFrom="topMargin">
                <wp:posOffset>449580</wp:posOffset>
              </wp:positionV>
              <wp:extent cx="6156000" cy="90000"/>
              <wp:effectExtent l="0" t="0" r="0" b="5715"/>
              <wp:wrapNone/>
              <wp:docPr id="10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156000" cy="9000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1E42A6" id="Rectangle 29" o:spid="_x0000_s1026" style="position:absolute;margin-left:56.7pt;margin-top:35.4pt;width:484.7pt;height:7.1pt;z-index:-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" fillcolor="#fdcf02 [3214]" stroked="f">
              <w10:wrap anchorx="page" anchory="margin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CDEC4E" w14:textId="77777777" w:rsidR="000C292F" w:rsidRDefault="000C292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07616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66BF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0282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7217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616B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70E7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88FF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B8C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3AFE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343B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61D82"/>
    <w:multiLevelType w:val="multilevel"/>
    <w:tmpl w:val="2946B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160"/>
        </w:tabs>
        <w:ind w:left="2160" w:hanging="1800"/>
      </w:pPr>
      <w:rPr>
        <w:rFonts w:hint="default"/>
      </w:rPr>
    </w:lvl>
  </w:abstractNum>
  <w:abstractNum w:abstractNumId="11" w15:restartNumberingAfterBreak="0">
    <w:nsid w:val="0CBB04DA"/>
    <w:multiLevelType w:val="hybridMultilevel"/>
    <w:tmpl w:val="A836B83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ECA1AEC"/>
    <w:multiLevelType w:val="multilevel"/>
    <w:tmpl w:val="2392226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574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111D2"/>
    <w:multiLevelType w:val="hybridMultilevel"/>
    <w:tmpl w:val="A5948E7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3772FA"/>
    <w:multiLevelType w:val="hybridMultilevel"/>
    <w:tmpl w:val="5FF6C510"/>
    <w:lvl w:ilvl="0" w:tplc="0407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5353DBC"/>
    <w:multiLevelType w:val="multilevel"/>
    <w:tmpl w:val="1BBA279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  <w:color w:val="E6001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6735D91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C60483F"/>
    <w:multiLevelType w:val="multilevel"/>
    <w:tmpl w:val="01103BB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  <w:color w:val="E6001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32286510"/>
    <w:multiLevelType w:val="hybridMultilevel"/>
    <w:tmpl w:val="DC565D16"/>
    <w:lvl w:ilvl="0" w:tplc="3836FDB2">
      <w:start w:val="1"/>
      <w:numFmt w:val="decimal"/>
      <w:pStyle w:val="Literaturverzeichnis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36A2FBF"/>
    <w:multiLevelType w:val="hybridMultilevel"/>
    <w:tmpl w:val="F0C43E3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B47627"/>
    <w:multiLevelType w:val="singleLevel"/>
    <w:tmpl w:val="94C82E1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39024128"/>
    <w:multiLevelType w:val="hybridMultilevel"/>
    <w:tmpl w:val="C0A6587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B430FD"/>
    <w:multiLevelType w:val="multilevel"/>
    <w:tmpl w:val="00003BBE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ascii="FrontPage" w:hAnsi="FrontPage" w:hint="default"/>
        <w:color w:val="075578" w:themeColor="text2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9387A1A"/>
    <w:multiLevelType w:val="hybridMultilevel"/>
    <w:tmpl w:val="2604BE5A"/>
    <w:lvl w:ilvl="0" w:tplc="1E8C677E">
      <w:start w:val="1"/>
      <w:numFmt w:val="decimal"/>
      <w:lvlText w:val="%1"/>
      <w:lvlJc w:val="left"/>
      <w:pPr>
        <w:ind w:left="720" w:hanging="360"/>
      </w:pPr>
      <w:rPr>
        <w:rFonts w:ascii="FrontPage" w:hAnsi="FrontPage" w:hint="default"/>
        <w:color w:val="075578" w:themeColor="text2"/>
        <w:sz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857A86"/>
    <w:multiLevelType w:val="hybridMultilevel"/>
    <w:tmpl w:val="51745C3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A76A99"/>
    <w:multiLevelType w:val="multilevel"/>
    <w:tmpl w:val="23922266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574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1D55AF4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1433E9"/>
    <w:multiLevelType w:val="hybridMultilevel"/>
    <w:tmpl w:val="531A6F64"/>
    <w:lvl w:ilvl="0" w:tplc="70944BBE">
      <w:start w:val="1"/>
      <w:numFmt w:val="decimal"/>
      <w:lvlText w:val="%1"/>
      <w:lvlJc w:val="left"/>
      <w:pPr>
        <w:ind w:left="360" w:hanging="360"/>
      </w:pPr>
      <w:rPr>
        <w:rFonts w:ascii="FrontPage" w:hAnsi="FrontPage" w:hint="default"/>
        <w:color w:val="075578" w:themeColor="text2"/>
        <w:sz w:val="28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7"/>
  </w:num>
  <w:num w:numId="3">
    <w:abstractNumId w:val="11"/>
  </w:num>
  <w:num w:numId="4">
    <w:abstractNumId w:val="10"/>
  </w:num>
  <w:num w:numId="5">
    <w:abstractNumId w:val="20"/>
  </w:num>
  <w:num w:numId="6">
    <w:abstractNumId w:val="15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7"/>
  </w:num>
  <w:num w:numId="19">
    <w:abstractNumId w:val="23"/>
  </w:num>
  <w:num w:numId="20">
    <w:abstractNumId w:val="26"/>
  </w:num>
  <w:num w:numId="21">
    <w:abstractNumId w:val="16"/>
  </w:num>
  <w:num w:numId="22">
    <w:abstractNumId w:val="22"/>
  </w:num>
  <w:num w:numId="23">
    <w:abstractNumId w:val="24"/>
  </w:num>
  <w:num w:numId="24">
    <w:abstractNumId w:val="14"/>
  </w:num>
  <w:num w:numId="25">
    <w:abstractNumId w:val="25"/>
  </w:num>
  <w:num w:numId="26">
    <w:abstractNumId w:val="12"/>
  </w:num>
  <w:num w:numId="27">
    <w:abstractNumId w:val="21"/>
  </w:num>
  <w:num w:numId="28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de-DE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9" w:dllVersion="512" w:checkStyle="1"/>
  <w:activeWritingStyle w:appName="MSWord" w:lang="it-IT" w:vendorID="3" w:dllVersion="517" w:checkStyle="1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noPunctuationKerning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tLA0NrAwMjc3NrRQ0lEKTi0uzszPAykwrAUA58E+ZiwAAAA="/>
  </w:docVars>
  <w:rsids>
    <w:rsidRoot w:val="00F7065C"/>
    <w:rsid w:val="000037C5"/>
    <w:rsid w:val="00006183"/>
    <w:rsid w:val="000068A6"/>
    <w:rsid w:val="00013D56"/>
    <w:rsid w:val="00013F64"/>
    <w:rsid w:val="0001548B"/>
    <w:rsid w:val="00016A4D"/>
    <w:rsid w:val="00020A0A"/>
    <w:rsid w:val="00024B4C"/>
    <w:rsid w:val="000253B2"/>
    <w:rsid w:val="000327D8"/>
    <w:rsid w:val="0003438C"/>
    <w:rsid w:val="00036068"/>
    <w:rsid w:val="000373CC"/>
    <w:rsid w:val="00037CDF"/>
    <w:rsid w:val="00037EA4"/>
    <w:rsid w:val="000474BA"/>
    <w:rsid w:val="00053656"/>
    <w:rsid w:val="00056DAE"/>
    <w:rsid w:val="000674DA"/>
    <w:rsid w:val="00070526"/>
    <w:rsid w:val="0007460C"/>
    <w:rsid w:val="00080C83"/>
    <w:rsid w:val="00081EFD"/>
    <w:rsid w:val="00087629"/>
    <w:rsid w:val="000958C7"/>
    <w:rsid w:val="00097734"/>
    <w:rsid w:val="000A07E1"/>
    <w:rsid w:val="000B4264"/>
    <w:rsid w:val="000B427C"/>
    <w:rsid w:val="000C292F"/>
    <w:rsid w:val="000C3451"/>
    <w:rsid w:val="000C44BB"/>
    <w:rsid w:val="000C5E1C"/>
    <w:rsid w:val="000D0439"/>
    <w:rsid w:val="000D0B65"/>
    <w:rsid w:val="000D7C56"/>
    <w:rsid w:val="000E23C4"/>
    <w:rsid w:val="000F03FF"/>
    <w:rsid w:val="000F6906"/>
    <w:rsid w:val="001163A8"/>
    <w:rsid w:val="00117319"/>
    <w:rsid w:val="00117AFE"/>
    <w:rsid w:val="001444C8"/>
    <w:rsid w:val="0015286D"/>
    <w:rsid w:val="00154E71"/>
    <w:rsid w:val="0016244D"/>
    <w:rsid w:val="0017352D"/>
    <w:rsid w:val="00174230"/>
    <w:rsid w:val="001746D3"/>
    <w:rsid w:val="001754B8"/>
    <w:rsid w:val="00176867"/>
    <w:rsid w:val="00176DC5"/>
    <w:rsid w:val="001851D9"/>
    <w:rsid w:val="001868A3"/>
    <w:rsid w:val="001878B7"/>
    <w:rsid w:val="00192E1F"/>
    <w:rsid w:val="001961F7"/>
    <w:rsid w:val="001A2D86"/>
    <w:rsid w:val="001A6C4E"/>
    <w:rsid w:val="001B18B8"/>
    <w:rsid w:val="001B5919"/>
    <w:rsid w:val="001C1768"/>
    <w:rsid w:val="001C5567"/>
    <w:rsid w:val="001C5945"/>
    <w:rsid w:val="001C6964"/>
    <w:rsid w:val="001C7F51"/>
    <w:rsid w:val="001D78DD"/>
    <w:rsid w:val="001E6371"/>
    <w:rsid w:val="001F57A3"/>
    <w:rsid w:val="001F5850"/>
    <w:rsid w:val="001F7197"/>
    <w:rsid w:val="002021F0"/>
    <w:rsid w:val="00207FF4"/>
    <w:rsid w:val="0021285C"/>
    <w:rsid w:val="00214782"/>
    <w:rsid w:val="00216CC8"/>
    <w:rsid w:val="0022034C"/>
    <w:rsid w:val="00223ACA"/>
    <w:rsid w:val="00223E1E"/>
    <w:rsid w:val="00231C20"/>
    <w:rsid w:val="002433B2"/>
    <w:rsid w:val="002503FB"/>
    <w:rsid w:val="00250506"/>
    <w:rsid w:val="00254D83"/>
    <w:rsid w:val="0025650E"/>
    <w:rsid w:val="002676AE"/>
    <w:rsid w:val="002732F8"/>
    <w:rsid w:val="002737B1"/>
    <w:rsid w:val="00277A38"/>
    <w:rsid w:val="00283089"/>
    <w:rsid w:val="0029318C"/>
    <w:rsid w:val="00297BE6"/>
    <w:rsid w:val="002A02E2"/>
    <w:rsid w:val="002A441D"/>
    <w:rsid w:val="002A5088"/>
    <w:rsid w:val="002B7912"/>
    <w:rsid w:val="002C0142"/>
    <w:rsid w:val="002C2B9A"/>
    <w:rsid w:val="002C3763"/>
    <w:rsid w:val="002C3E07"/>
    <w:rsid w:val="002C79FF"/>
    <w:rsid w:val="002D3029"/>
    <w:rsid w:val="002D4D2C"/>
    <w:rsid w:val="002D5BAB"/>
    <w:rsid w:val="002E1303"/>
    <w:rsid w:val="002E42F5"/>
    <w:rsid w:val="002E5E47"/>
    <w:rsid w:val="002E75E2"/>
    <w:rsid w:val="002F268C"/>
    <w:rsid w:val="003003B9"/>
    <w:rsid w:val="00302023"/>
    <w:rsid w:val="00304DDB"/>
    <w:rsid w:val="00305D45"/>
    <w:rsid w:val="00313008"/>
    <w:rsid w:val="00313EE3"/>
    <w:rsid w:val="00314662"/>
    <w:rsid w:val="00315D68"/>
    <w:rsid w:val="00315FFE"/>
    <w:rsid w:val="003233A7"/>
    <w:rsid w:val="00330EF6"/>
    <w:rsid w:val="003348EE"/>
    <w:rsid w:val="00336BCA"/>
    <w:rsid w:val="00336F19"/>
    <w:rsid w:val="00342F0C"/>
    <w:rsid w:val="00347953"/>
    <w:rsid w:val="0036007E"/>
    <w:rsid w:val="00364283"/>
    <w:rsid w:val="0036735F"/>
    <w:rsid w:val="00370EC7"/>
    <w:rsid w:val="003714E2"/>
    <w:rsid w:val="00372305"/>
    <w:rsid w:val="0037236C"/>
    <w:rsid w:val="00374A13"/>
    <w:rsid w:val="00384250"/>
    <w:rsid w:val="003A3E82"/>
    <w:rsid w:val="003A5B3A"/>
    <w:rsid w:val="003B0AA3"/>
    <w:rsid w:val="003C1141"/>
    <w:rsid w:val="003C4822"/>
    <w:rsid w:val="003E2EBB"/>
    <w:rsid w:val="003F2CD1"/>
    <w:rsid w:val="003F7A09"/>
    <w:rsid w:val="003F7AA1"/>
    <w:rsid w:val="0041280F"/>
    <w:rsid w:val="00415070"/>
    <w:rsid w:val="00424E79"/>
    <w:rsid w:val="00441202"/>
    <w:rsid w:val="00447B12"/>
    <w:rsid w:val="0045141E"/>
    <w:rsid w:val="00454A5E"/>
    <w:rsid w:val="0045773D"/>
    <w:rsid w:val="00457D3E"/>
    <w:rsid w:val="00460666"/>
    <w:rsid w:val="00460B6B"/>
    <w:rsid w:val="0046318C"/>
    <w:rsid w:val="004662A0"/>
    <w:rsid w:val="00472271"/>
    <w:rsid w:val="00476955"/>
    <w:rsid w:val="0048177F"/>
    <w:rsid w:val="0048315A"/>
    <w:rsid w:val="00485003"/>
    <w:rsid w:val="00485837"/>
    <w:rsid w:val="00485D04"/>
    <w:rsid w:val="00493E2F"/>
    <w:rsid w:val="0049554C"/>
    <w:rsid w:val="004B2B66"/>
    <w:rsid w:val="004C20EE"/>
    <w:rsid w:val="004C467E"/>
    <w:rsid w:val="004D048F"/>
    <w:rsid w:val="004D1FDE"/>
    <w:rsid w:val="004E1543"/>
    <w:rsid w:val="005006EC"/>
    <w:rsid w:val="00503F7D"/>
    <w:rsid w:val="00504EBC"/>
    <w:rsid w:val="005111E5"/>
    <w:rsid w:val="005132EE"/>
    <w:rsid w:val="00515F5E"/>
    <w:rsid w:val="00517E83"/>
    <w:rsid w:val="00521295"/>
    <w:rsid w:val="00526792"/>
    <w:rsid w:val="005302D1"/>
    <w:rsid w:val="005311DC"/>
    <w:rsid w:val="005348D9"/>
    <w:rsid w:val="005368CC"/>
    <w:rsid w:val="00537D20"/>
    <w:rsid w:val="00542711"/>
    <w:rsid w:val="00553936"/>
    <w:rsid w:val="005629B8"/>
    <w:rsid w:val="00564F77"/>
    <w:rsid w:val="005660DD"/>
    <w:rsid w:val="00573D82"/>
    <w:rsid w:val="005749F5"/>
    <w:rsid w:val="00581D1C"/>
    <w:rsid w:val="00582157"/>
    <w:rsid w:val="0058217F"/>
    <w:rsid w:val="005834FA"/>
    <w:rsid w:val="005918E6"/>
    <w:rsid w:val="00594433"/>
    <w:rsid w:val="00594D9C"/>
    <w:rsid w:val="005A755F"/>
    <w:rsid w:val="005B029F"/>
    <w:rsid w:val="005C15A1"/>
    <w:rsid w:val="005C24E5"/>
    <w:rsid w:val="005C3CBE"/>
    <w:rsid w:val="005C3DCA"/>
    <w:rsid w:val="005C6C5C"/>
    <w:rsid w:val="005D0BC8"/>
    <w:rsid w:val="005D0CB7"/>
    <w:rsid w:val="005D143C"/>
    <w:rsid w:val="005E1030"/>
    <w:rsid w:val="005E7C88"/>
    <w:rsid w:val="005F055A"/>
    <w:rsid w:val="005F2A23"/>
    <w:rsid w:val="005F456C"/>
    <w:rsid w:val="005F72FD"/>
    <w:rsid w:val="00603025"/>
    <w:rsid w:val="006043DE"/>
    <w:rsid w:val="00605DBB"/>
    <w:rsid w:val="006102DF"/>
    <w:rsid w:val="00616355"/>
    <w:rsid w:val="00621B83"/>
    <w:rsid w:val="00626761"/>
    <w:rsid w:val="00627EC7"/>
    <w:rsid w:val="006503D7"/>
    <w:rsid w:val="00652DC1"/>
    <w:rsid w:val="0066405D"/>
    <w:rsid w:val="006649AD"/>
    <w:rsid w:val="00666EA1"/>
    <w:rsid w:val="00667308"/>
    <w:rsid w:val="0067120E"/>
    <w:rsid w:val="00673326"/>
    <w:rsid w:val="0067408D"/>
    <w:rsid w:val="006765FD"/>
    <w:rsid w:val="006804E2"/>
    <w:rsid w:val="006856E9"/>
    <w:rsid w:val="0069190C"/>
    <w:rsid w:val="00691BE0"/>
    <w:rsid w:val="00695175"/>
    <w:rsid w:val="006975D1"/>
    <w:rsid w:val="006A0E31"/>
    <w:rsid w:val="006A4984"/>
    <w:rsid w:val="006A5535"/>
    <w:rsid w:val="006A56BB"/>
    <w:rsid w:val="006A5EB1"/>
    <w:rsid w:val="006A6CD8"/>
    <w:rsid w:val="006A6CF7"/>
    <w:rsid w:val="006B0D7F"/>
    <w:rsid w:val="006B2ED9"/>
    <w:rsid w:val="006B35BD"/>
    <w:rsid w:val="006B7240"/>
    <w:rsid w:val="006C3A79"/>
    <w:rsid w:val="006D6ED4"/>
    <w:rsid w:val="006E0763"/>
    <w:rsid w:val="006E1B38"/>
    <w:rsid w:val="006E55F6"/>
    <w:rsid w:val="006F1EDB"/>
    <w:rsid w:val="006F3414"/>
    <w:rsid w:val="006F7975"/>
    <w:rsid w:val="006F7B9D"/>
    <w:rsid w:val="00711348"/>
    <w:rsid w:val="00717FB7"/>
    <w:rsid w:val="00721532"/>
    <w:rsid w:val="00721FE3"/>
    <w:rsid w:val="00724B41"/>
    <w:rsid w:val="007265AC"/>
    <w:rsid w:val="00737F69"/>
    <w:rsid w:val="00751F34"/>
    <w:rsid w:val="0075241F"/>
    <w:rsid w:val="007633AF"/>
    <w:rsid w:val="0077063F"/>
    <w:rsid w:val="00772A60"/>
    <w:rsid w:val="00783045"/>
    <w:rsid w:val="00786A26"/>
    <w:rsid w:val="00787593"/>
    <w:rsid w:val="007933DE"/>
    <w:rsid w:val="007A0D39"/>
    <w:rsid w:val="007A2141"/>
    <w:rsid w:val="007B417F"/>
    <w:rsid w:val="007B65C4"/>
    <w:rsid w:val="007C17C9"/>
    <w:rsid w:val="007C1B68"/>
    <w:rsid w:val="007D3CA3"/>
    <w:rsid w:val="007D7562"/>
    <w:rsid w:val="007E0757"/>
    <w:rsid w:val="007E548A"/>
    <w:rsid w:val="007F3A7C"/>
    <w:rsid w:val="007F5571"/>
    <w:rsid w:val="008007A7"/>
    <w:rsid w:val="00803B2E"/>
    <w:rsid w:val="00811EFD"/>
    <w:rsid w:val="008128D3"/>
    <w:rsid w:val="008158CF"/>
    <w:rsid w:val="00822038"/>
    <w:rsid w:val="00825C93"/>
    <w:rsid w:val="00827A66"/>
    <w:rsid w:val="00830D4F"/>
    <w:rsid w:val="00834741"/>
    <w:rsid w:val="008357D6"/>
    <w:rsid w:val="008361EE"/>
    <w:rsid w:val="00842308"/>
    <w:rsid w:val="008521CE"/>
    <w:rsid w:val="00852F1B"/>
    <w:rsid w:val="00857EEB"/>
    <w:rsid w:val="00865169"/>
    <w:rsid w:val="0086544F"/>
    <w:rsid w:val="0086558C"/>
    <w:rsid w:val="00865915"/>
    <w:rsid w:val="00866CE8"/>
    <w:rsid w:val="00867DE0"/>
    <w:rsid w:val="00876A04"/>
    <w:rsid w:val="0089024B"/>
    <w:rsid w:val="00890F86"/>
    <w:rsid w:val="00891981"/>
    <w:rsid w:val="008A0455"/>
    <w:rsid w:val="008A195B"/>
    <w:rsid w:val="008A2D61"/>
    <w:rsid w:val="008A4479"/>
    <w:rsid w:val="008B26EC"/>
    <w:rsid w:val="008B54A4"/>
    <w:rsid w:val="008B7F38"/>
    <w:rsid w:val="008C1E01"/>
    <w:rsid w:val="008C5238"/>
    <w:rsid w:val="008C637D"/>
    <w:rsid w:val="008D0DA9"/>
    <w:rsid w:val="008D476C"/>
    <w:rsid w:val="008F0536"/>
    <w:rsid w:val="008F4A64"/>
    <w:rsid w:val="008F59A4"/>
    <w:rsid w:val="008F5B48"/>
    <w:rsid w:val="008F73CC"/>
    <w:rsid w:val="00905E9C"/>
    <w:rsid w:val="00912F04"/>
    <w:rsid w:val="00915499"/>
    <w:rsid w:val="00917333"/>
    <w:rsid w:val="00927436"/>
    <w:rsid w:val="00930DE2"/>
    <w:rsid w:val="009313C1"/>
    <w:rsid w:val="0093156F"/>
    <w:rsid w:val="00936116"/>
    <w:rsid w:val="00936D4C"/>
    <w:rsid w:val="0094257D"/>
    <w:rsid w:val="0094276D"/>
    <w:rsid w:val="00942945"/>
    <w:rsid w:val="00943E62"/>
    <w:rsid w:val="0095568B"/>
    <w:rsid w:val="00955C11"/>
    <w:rsid w:val="0096290F"/>
    <w:rsid w:val="00970AC7"/>
    <w:rsid w:val="009721F5"/>
    <w:rsid w:val="00973A16"/>
    <w:rsid w:val="00976F16"/>
    <w:rsid w:val="009779DB"/>
    <w:rsid w:val="0098157C"/>
    <w:rsid w:val="00983A03"/>
    <w:rsid w:val="009924FD"/>
    <w:rsid w:val="009B1B1F"/>
    <w:rsid w:val="009B284D"/>
    <w:rsid w:val="009B435F"/>
    <w:rsid w:val="009B4DE6"/>
    <w:rsid w:val="009B5810"/>
    <w:rsid w:val="009B6249"/>
    <w:rsid w:val="009B63B9"/>
    <w:rsid w:val="009C1AC7"/>
    <w:rsid w:val="009C48EE"/>
    <w:rsid w:val="009D4133"/>
    <w:rsid w:val="009E1A57"/>
    <w:rsid w:val="009E32CF"/>
    <w:rsid w:val="009E6385"/>
    <w:rsid w:val="009E796B"/>
    <w:rsid w:val="00A0160D"/>
    <w:rsid w:val="00A11470"/>
    <w:rsid w:val="00A12881"/>
    <w:rsid w:val="00A148DF"/>
    <w:rsid w:val="00A14D6C"/>
    <w:rsid w:val="00A21186"/>
    <w:rsid w:val="00A2660E"/>
    <w:rsid w:val="00A27769"/>
    <w:rsid w:val="00A30902"/>
    <w:rsid w:val="00A35122"/>
    <w:rsid w:val="00A40917"/>
    <w:rsid w:val="00A45C6E"/>
    <w:rsid w:val="00A52B86"/>
    <w:rsid w:val="00A53B9D"/>
    <w:rsid w:val="00A56ABA"/>
    <w:rsid w:val="00A57C54"/>
    <w:rsid w:val="00A84A0F"/>
    <w:rsid w:val="00A84EB3"/>
    <w:rsid w:val="00A90D42"/>
    <w:rsid w:val="00A968EC"/>
    <w:rsid w:val="00AA282A"/>
    <w:rsid w:val="00AB3834"/>
    <w:rsid w:val="00AB50E8"/>
    <w:rsid w:val="00AC3887"/>
    <w:rsid w:val="00AD1BAA"/>
    <w:rsid w:val="00AE1EE1"/>
    <w:rsid w:val="00AF3546"/>
    <w:rsid w:val="00AF5972"/>
    <w:rsid w:val="00B352E4"/>
    <w:rsid w:val="00B429FB"/>
    <w:rsid w:val="00B445EE"/>
    <w:rsid w:val="00B501F6"/>
    <w:rsid w:val="00B53A05"/>
    <w:rsid w:val="00B67BD7"/>
    <w:rsid w:val="00B774E2"/>
    <w:rsid w:val="00B867ED"/>
    <w:rsid w:val="00B90AC3"/>
    <w:rsid w:val="00B97A45"/>
    <w:rsid w:val="00B97E84"/>
    <w:rsid w:val="00BA0939"/>
    <w:rsid w:val="00BA24C4"/>
    <w:rsid w:val="00BA38CD"/>
    <w:rsid w:val="00BA7351"/>
    <w:rsid w:val="00BB4B53"/>
    <w:rsid w:val="00BB5179"/>
    <w:rsid w:val="00BC0397"/>
    <w:rsid w:val="00BC26F3"/>
    <w:rsid w:val="00BD0817"/>
    <w:rsid w:val="00BD0A5B"/>
    <w:rsid w:val="00BE5F59"/>
    <w:rsid w:val="00BE6068"/>
    <w:rsid w:val="00BF2499"/>
    <w:rsid w:val="00BF7095"/>
    <w:rsid w:val="00C04F3E"/>
    <w:rsid w:val="00C156C5"/>
    <w:rsid w:val="00C20BAA"/>
    <w:rsid w:val="00C23327"/>
    <w:rsid w:val="00C267AD"/>
    <w:rsid w:val="00C26E60"/>
    <w:rsid w:val="00C278BB"/>
    <w:rsid w:val="00C37575"/>
    <w:rsid w:val="00C41180"/>
    <w:rsid w:val="00C42C67"/>
    <w:rsid w:val="00C521DE"/>
    <w:rsid w:val="00C545EC"/>
    <w:rsid w:val="00C56A57"/>
    <w:rsid w:val="00C6171D"/>
    <w:rsid w:val="00C63A7F"/>
    <w:rsid w:val="00C72B36"/>
    <w:rsid w:val="00C768DB"/>
    <w:rsid w:val="00C858A2"/>
    <w:rsid w:val="00C9592B"/>
    <w:rsid w:val="00CA7D9C"/>
    <w:rsid w:val="00CB27C3"/>
    <w:rsid w:val="00CB5A28"/>
    <w:rsid w:val="00CB7478"/>
    <w:rsid w:val="00CD097B"/>
    <w:rsid w:val="00CD5540"/>
    <w:rsid w:val="00CD7F52"/>
    <w:rsid w:val="00CE0E76"/>
    <w:rsid w:val="00CE2C14"/>
    <w:rsid w:val="00CE7787"/>
    <w:rsid w:val="00CF14FE"/>
    <w:rsid w:val="00CF58B1"/>
    <w:rsid w:val="00CF6B0F"/>
    <w:rsid w:val="00D0049D"/>
    <w:rsid w:val="00D0136D"/>
    <w:rsid w:val="00D016C9"/>
    <w:rsid w:val="00D01C95"/>
    <w:rsid w:val="00D049CC"/>
    <w:rsid w:val="00D04F51"/>
    <w:rsid w:val="00D05FF9"/>
    <w:rsid w:val="00D06B30"/>
    <w:rsid w:val="00D071F2"/>
    <w:rsid w:val="00D1552F"/>
    <w:rsid w:val="00D17BAB"/>
    <w:rsid w:val="00D20983"/>
    <w:rsid w:val="00D26FC9"/>
    <w:rsid w:val="00D309E4"/>
    <w:rsid w:val="00D377BE"/>
    <w:rsid w:val="00D45319"/>
    <w:rsid w:val="00D51517"/>
    <w:rsid w:val="00D55592"/>
    <w:rsid w:val="00D56935"/>
    <w:rsid w:val="00D60B42"/>
    <w:rsid w:val="00D61C28"/>
    <w:rsid w:val="00D631C4"/>
    <w:rsid w:val="00D65C96"/>
    <w:rsid w:val="00D721AE"/>
    <w:rsid w:val="00D72E37"/>
    <w:rsid w:val="00D734D4"/>
    <w:rsid w:val="00D76146"/>
    <w:rsid w:val="00D847B3"/>
    <w:rsid w:val="00D92738"/>
    <w:rsid w:val="00D92E51"/>
    <w:rsid w:val="00D95B4B"/>
    <w:rsid w:val="00D97622"/>
    <w:rsid w:val="00DA13DF"/>
    <w:rsid w:val="00DA2187"/>
    <w:rsid w:val="00DA4C33"/>
    <w:rsid w:val="00DA5BE4"/>
    <w:rsid w:val="00DB0DFD"/>
    <w:rsid w:val="00DB1522"/>
    <w:rsid w:val="00DB5AA7"/>
    <w:rsid w:val="00DC0129"/>
    <w:rsid w:val="00DC2D1E"/>
    <w:rsid w:val="00DC5D03"/>
    <w:rsid w:val="00DC7894"/>
    <w:rsid w:val="00DC7D8A"/>
    <w:rsid w:val="00DD327D"/>
    <w:rsid w:val="00DD389C"/>
    <w:rsid w:val="00DD490B"/>
    <w:rsid w:val="00DE14CB"/>
    <w:rsid w:val="00DE73A9"/>
    <w:rsid w:val="00DF32CD"/>
    <w:rsid w:val="00DF50B5"/>
    <w:rsid w:val="00DF6F66"/>
    <w:rsid w:val="00E054AD"/>
    <w:rsid w:val="00E07BC8"/>
    <w:rsid w:val="00E10328"/>
    <w:rsid w:val="00E13153"/>
    <w:rsid w:val="00E13F24"/>
    <w:rsid w:val="00E163B5"/>
    <w:rsid w:val="00E17AFD"/>
    <w:rsid w:val="00E25392"/>
    <w:rsid w:val="00E41D54"/>
    <w:rsid w:val="00E46154"/>
    <w:rsid w:val="00E467D3"/>
    <w:rsid w:val="00E5039A"/>
    <w:rsid w:val="00E53D6B"/>
    <w:rsid w:val="00E54238"/>
    <w:rsid w:val="00E546C1"/>
    <w:rsid w:val="00E566A8"/>
    <w:rsid w:val="00E71188"/>
    <w:rsid w:val="00E74401"/>
    <w:rsid w:val="00E74432"/>
    <w:rsid w:val="00E84BC9"/>
    <w:rsid w:val="00E90B5A"/>
    <w:rsid w:val="00E91F53"/>
    <w:rsid w:val="00E92D05"/>
    <w:rsid w:val="00E9552B"/>
    <w:rsid w:val="00EA525A"/>
    <w:rsid w:val="00EC1D85"/>
    <w:rsid w:val="00ED3A5F"/>
    <w:rsid w:val="00EE0B04"/>
    <w:rsid w:val="00EF1F49"/>
    <w:rsid w:val="00EF7723"/>
    <w:rsid w:val="00F0796E"/>
    <w:rsid w:val="00F16DA8"/>
    <w:rsid w:val="00F24558"/>
    <w:rsid w:val="00F25FEF"/>
    <w:rsid w:val="00F264AB"/>
    <w:rsid w:val="00F50C5D"/>
    <w:rsid w:val="00F60F8A"/>
    <w:rsid w:val="00F647D7"/>
    <w:rsid w:val="00F662CC"/>
    <w:rsid w:val="00F7065C"/>
    <w:rsid w:val="00F74904"/>
    <w:rsid w:val="00F76633"/>
    <w:rsid w:val="00F778DE"/>
    <w:rsid w:val="00F903C2"/>
    <w:rsid w:val="00F91E2C"/>
    <w:rsid w:val="00F9277F"/>
    <w:rsid w:val="00F96F66"/>
    <w:rsid w:val="00F9703E"/>
    <w:rsid w:val="00FA0DA8"/>
    <w:rsid w:val="00FA4304"/>
    <w:rsid w:val="00FA68CD"/>
    <w:rsid w:val="00FB223C"/>
    <w:rsid w:val="00FB3227"/>
    <w:rsid w:val="00FB60CB"/>
    <w:rsid w:val="00FC39D7"/>
    <w:rsid w:val="00FC5810"/>
    <w:rsid w:val="00FD001F"/>
    <w:rsid w:val="00FD6777"/>
    <w:rsid w:val="00FD79E9"/>
    <w:rsid w:val="00FE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,"/>
  <w:listSeparator w:val=";"/>
  <w14:docId w14:val="4C4C9639"/>
  <w15:docId w15:val="{28B36EF8-DE36-49B1-A317-C30629475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uiPriority="99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C2D1E"/>
    <w:pPr>
      <w:spacing w:before="60" w:after="60" w:line="288" w:lineRule="auto"/>
      <w:jc w:val="both"/>
    </w:pPr>
    <w:rPr>
      <w:rFonts w:ascii="Charter" w:hAnsi="Charter"/>
      <w:sz w:val="22"/>
    </w:rPr>
  </w:style>
  <w:style w:type="paragraph" w:styleId="berschrift1">
    <w:name w:val="heading 1"/>
    <w:basedOn w:val="Standard"/>
    <w:next w:val="Standard"/>
    <w:qFormat/>
    <w:rsid w:val="0036735F"/>
    <w:pPr>
      <w:keepNext/>
      <w:numPr>
        <w:numId w:val="22"/>
      </w:numPr>
      <w:pBdr>
        <w:top w:val="single" w:sz="4" w:space="5" w:color="auto"/>
        <w:bottom w:val="single" w:sz="4" w:space="1" w:color="auto"/>
      </w:pBdr>
      <w:spacing w:before="480" w:after="360"/>
      <w:jc w:val="left"/>
      <w:outlineLvl w:val="0"/>
    </w:pPr>
    <w:rPr>
      <w:rFonts w:ascii="FrontPage" w:hAnsi="FrontPage"/>
      <w:b/>
      <w:bCs/>
      <w:kern w:val="28"/>
      <w:sz w:val="28"/>
    </w:rPr>
  </w:style>
  <w:style w:type="paragraph" w:styleId="berschrift2">
    <w:name w:val="heading 2"/>
    <w:basedOn w:val="berschrift1"/>
    <w:next w:val="Standard"/>
    <w:qFormat/>
    <w:rsid w:val="008F0536"/>
    <w:pPr>
      <w:numPr>
        <w:ilvl w:val="1"/>
      </w:numPr>
      <w:pBdr>
        <w:top w:val="none" w:sz="0" w:space="0" w:color="auto"/>
        <w:bottom w:val="none" w:sz="0" w:space="0" w:color="auto"/>
      </w:pBdr>
      <w:spacing w:before="360" w:after="240"/>
      <w:outlineLvl w:val="1"/>
    </w:pPr>
    <w:rPr>
      <w:sz w:val="24"/>
    </w:rPr>
  </w:style>
  <w:style w:type="paragraph" w:styleId="berschrift3">
    <w:name w:val="heading 3"/>
    <w:basedOn w:val="berschrift2"/>
    <w:next w:val="Standard"/>
    <w:qFormat/>
    <w:rsid w:val="00E46154"/>
    <w:pPr>
      <w:numPr>
        <w:ilvl w:val="2"/>
      </w:numPr>
      <w:outlineLvl w:val="2"/>
    </w:pPr>
    <w:rPr>
      <w:sz w:val="22"/>
    </w:rPr>
  </w:style>
  <w:style w:type="paragraph" w:styleId="berschrift4">
    <w:name w:val="heading 4"/>
    <w:basedOn w:val="berschrift3"/>
    <w:next w:val="Standard"/>
    <w:qFormat/>
    <w:pPr>
      <w:numPr>
        <w:ilvl w:val="3"/>
      </w:numPr>
      <w:outlineLvl w:val="3"/>
    </w:pPr>
    <w:rPr>
      <w:b w:val="0"/>
      <w:lang w:val="en-GB"/>
    </w:rPr>
  </w:style>
  <w:style w:type="paragraph" w:styleId="berschrift5">
    <w:name w:val="heading 5"/>
    <w:basedOn w:val="berschrift4"/>
    <w:next w:val="Standard"/>
    <w:qFormat/>
    <w:rsid w:val="006A4984"/>
    <w:pPr>
      <w:numPr>
        <w:ilvl w:val="4"/>
      </w:numPr>
      <w:outlineLvl w:val="4"/>
    </w:pPr>
  </w:style>
  <w:style w:type="paragraph" w:styleId="berschrift6">
    <w:name w:val="heading 6"/>
    <w:basedOn w:val="berschrift5"/>
    <w:next w:val="Standard"/>
    <w:qFormat/>
    <w:rsid w:val="006A4984"/>
    <w:pPr>
      <w:numPr>
        <w:ilvl w:val="5"/>
      </w:numPr>
      <w:outlineLvl w:val="5"/>
    </w:pPr>
  </w:style>
  <w:style w:type="paragraph" w:styleId="berschrift7">
    <w:name w:val="heading 7"/>
    <w:basedOn w:val="Standard"/>
    <w:next w:val="Standard"/>
    <w:qFormat/>
    <w:pPr>
      <w:numPr>
        <w:ilvl w:val="6"/>
        <w:numId w:val="22"/>
      </w:numPr>
      <w:spacing w:before="360" w:after="240"/>
      <w:outlineLvl w:val="6"/>
    </w:pPr>
    <w:rPr>
      <w:b/>
    </w:rPr>
  </w:style>
  <w:style w:type="paragraph" w:styleId="berschrift8">
    <w:name w:val="heading 8"/>
    <w:basedOn w:val="Standard"/>
    <w:next w:val="Standard"/>
    <w:qFormat/>
    <w:pPr>
      <w:numPr>
        <w:ilvl w:val="7"/>
        <w:numId w:val="22"/>
      </w:numPr>
      <w:spacing w:before="360" w:after="240"/>
      <w:outlineLvl w:val="7"/>
    </w:pPr>
    <w:rPr>
      <w:b/>
    </w:rPr>
  </w:style>
  <w:style w:type="paragraph" w:styleId="berschrift9">
    <w:name w:val="heading 9"/>
    <w:basedOn w:val="Standard"/>
    <w:next w:val="Standard"/>
    <w:qFormat/>
    <w:pPr>
      <w:numPr>
        <w:ilvl w:val="8"/>
        <w:numId w:val="22"/>
      </w:numPr>
      <w:spacing w:before="360" w:after="240"/>
      <w:outlineLvl w:val="8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Abbildungsverzeichnis">
    <w:name w:val="table of figures"/>
    <w:basedOn w:val="Standard"/>
    <w:next w:val="Standard"/>
    <w:semiHidden/>
    <w:rsid w:val="00006183"/>
    <w:pPr>
      <w:ind w:left="1134" w:hanging="1134"/>
      <w:jc w:val="left"/>
    </w:pPr>
  </w:style>
  <w:style w:type="paragraph" w:customStyle="1" w:styleId="AnhangA1">
    <w:name w:val="Anhang A1"/>
    <w:basedOn w:val="Standard"/>
    <w:next w:val="Standard"/>
    <w:rsid w:val="00B53A05"/>
    <w:pPr>
      <w:tabs>
        <w:tab w:val="left" w:pos="1134"/>
        <w:tab w:val="left" w:pos="3969"/>
        <w:tab w:val="left" w:pos="4536"/>
        <w:tab w:val="left" w:pos="5103"/>
        <w:tab w:val="left" w:pos="8364"/>
      </w:tabs>
      <w:spacing w:before="480" w:after="360"/>
      <w:outlineLvl w:val="0"/>
    </w:pPr>
    <w:rPr>
      <w:rFonts w:ascii="FrontPage" w:hAnsi="FrontPage"/>
      <w:b/>
      <w:sz w:val="24"/>
    </w:rPr>
  </w:style>
  <w:style w:type="paragraph" w:customStyle="1" w:styleId="AnhangA2">
    <w:name w:val="Anhang A2"/>
    <w:basedOn w:val="AnhangA1"/>
    <w:pPr>
      <w:spacing w:before="360" w:after="240"/>
      <w:outlineLvl w:val="1"/>
    </w:pPr>
    <w:rPr>
      <w:sz w:val="20"/>
    </w:rPr>
  </w:style>
  <w:style w:type="paragraph" w:customStyle="1" w:styleId="AnhangB1">
    <w:name w:val="Anhang B1"/>
    <w:basedOn w:val="AnhangA1"/>
  </w:style>
  <w:style w:type="paragraph" w:customStyle="1" w:styleId="AnhangB2">
    <w:name w:val="Anhang B2"/>
    <w:basedOn w:val="AnhangA2"/>
  </w:style>
  <w:style w:type="paragraph" w:styleId="Beschriftung">
    <w:name w:val="caption"/>
    <w:aliases w:val="Bild,Bild mit Beschriftung"/>
    <w:basedOn w:val="Standard"/>
    <w:next w:val="Standard"/>
    <w:qFormat/>
    <w:rsid w:val="00603025"/>
    <w:pPr>
      <w:keepNext/>
      <w:tabs>
        <w:tab w:val="left" w:pos="794"/>
      </w:tabs>
      <w:spacing w:before="120" w:after="120"/>
      <w:jc w:val="center"/>
    </w:pPr>
    <w:rPr>
      <w:rFonts w:ascii="FrontPage" w:hAnsi="FrontPage"/>
      <w:sz w:val="20"/>
    </w:rPr>
  </w:style>
  <w:style w:type="paragraph" w:customStyle="1" w:styleId="Text">
    <w:name w:val="Text"/>
    <w:basedOn w:val="Standard"/>
    <w:rsid w:val="00B53A05"/>
  </w:style>
  <w:style w:type="paragraph" w:customStyle="1" w:styleId="Formel">
    <w:name w:val="Formel"/>
    <w:basedOn w:val="Text"/>
    <w:pPr>
      <w:tabs>
        <w:tab w:val="left" w:pos="1701"/>
        <w:tab w:val="left" w:pos="2268"/>
        <w:tab w:val="left" w:pos="2835"/>
        <w:tab w:val="left" w:pos="4536"/>
        <w:tab w:val="left" w:pos="5103"/>
        <w:tab w:val="left" w:pos="5670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Literaturverzeichnis">
    <w:name w:val="Bibliography"/>
    <w:basedOn w:val="Standard"/>
    <w:rsid w:val="00521295"/>
    <w:pPr>
      <w:numPr>
        <w:numId w:val="7"/>
      </w:numPr>
      <w:tabs>
        <w:tab w:val="clear" w:pos="720"/>
      </w:tabs>
      <w:ind w:hanging="720"/>
    </w:pPr>
  </w:style>
  <w:style w:type="character" w:styleId="Seitenzahl">
    <w:name w:val="page number"/>
    <w:rsid w:val="00B774E2"/>
    <w:rPr>
      <w:rFonts w:ascii="FrontPage" w:hAnsi="FrontPage"/>
      <w:color w:val="000000"/>
      <w:sz w:val="20"/>
    </w:rPr>
  </w:style>
  <w:style w:type="paragraph" w:customStyle="1" w:styleId="Tabelle">
    <w:name w:val="Tabelle"/>
    <w:basedOn w:val="Standard"/>
    <w:next w:val="Text"/>
    <w:pPr>
      <w:framePr w:hSpace="142" w:vSpace="142" w:wrap="notBeside" w:vAnchor="text" w:hAnchor="text" w:xAlign="center" w:y="1" w:anchorLock="1"/>
      <w:jc w:val="center"/>
    </w:pPr>
    <w:rPr>
      <w:i/>
    </w:rPr>
  </w:style>
  <w:style w:type="paragraph" w:styleId="Verzeichnis1">
    <w:name w:val="toc 1"/>
    <w:basedOn w:val="Standard"/>
    <w:next w:val="Standard"/>
    <w:autoRedefine/>
    <w:semiHidden/>
    <w:rsid w:val="00C56A57"/>
    <w:pPr>
      <w:spacing w:before="360" w:after="0"/>
      <w:jc w:val="left"/>
    </w:pPr>
    <w:rPr>
      <w:rFonts w:ascii="FrontPage" w:hAnsi="FrontPage" w:cs="Arial"/>
      <w:b/>
      <w:bCs/>
      <w:caps/>
      <w:sz w:val="24"/>
      <w:szCs w:val="24"/>
    </w:rPr>
  </w:style>
  <w:style w:type="paragraph" w:styleId="Verzeichnis2">
    <w:name w:val="toc 2"/>
    <w:basedOn w:val="Standard"/>
    <w:next w:val="Standard"/>
    <w:autoRedefine/>
    <w:semiHidden/>
    <w:rsid w:val="00C56A57"/>
    <w:pPr>
      <w:spacing w:before="240" w:after="0"/>
      <w:jc w:val="left"/>
    </w:pPr>
    <w:rPr>
      <w:rFonts w:ascii="FrontPage" w:hAnsi="FrontPage"/>
      <w:b/>
      <w:bCs/>
    </w:rPr>
  </w:style>
  <w:style w:type="paragraph" w:styleId="Verzeichnis3">
    <w:name w:val="toc 3"/>
    <w:basedOn w:val="Verzeichnis2"/>
    <w:next w:val="Standard"/>
    <w:autoRedefine/>
    <w:semiHidden/>
    <w:rsid w:val="00C56A57"/>
    <w:pPr>
      <w:spacing w:before="0"/>
      <w:ind w:left="200"/>
    </w:pPr>
    <w:rPr>
      <w:b w:val="0"/>
      <w:bCs w:val="0"/>
    </w:rPr>
  </w:style>
  <w:style w:type="paragraph" w:styleId="Verzeichnis4">
    <w:name w:val="toc 4"/>
    <w:basedOn w:val="Verzeichnis2"/>
    <w:next w:val="Standard"/>
    <w:autoRedefine/>
    <w:semiHidden/>
    <w:rsid w:val="00C56A57"/>
    <w:pPr>
      <w:spacing w:before="0"/>
      <w:ind w:left="400"/>
    </w:pPr>
    <w:rPr>
      <w:b w:val="0"/>
      <w:bCs w:val="0"/>
    </w:rPr>
  </w:style>
  <w:style w:type="paragraph" w:styleId="Verzeichnis5">
    <w:name w:val="toc 5"/>
    <w:basedOn w:val="Verzeichnis2"/>
    <w:next w:val="Standard"/>
    <w:autoRedefine/>
    <w:semiHidden/>
    <w:rsid w:val="00C56A57"/>
    <w:pPr>
      <w:spacing w:before="0"/>
      <w:ind w:left="600"/>
    </w:pPr>
    <w:rPr>
      <w:b w:val="0"/>
      <w:bCs w:val="0"/>
    </w:rPr>
  </w:style>
  <w:style w:type="paragraph" w:styleId="Verzeichnis6">
    <w:name w:val="toc 6"/>
    <w:basedOn w:val="Verzeichnis2"/>
    <w:next w:val="Standard"/>
    <w:autoRedefine/>
    <w:semiHidden/>
    <w:pPr>
      <w:spacing w:before="0"/>
      <w:ind w:left="800"/>
    </w:pPr>
    <w:rPr>
      <w:b w:val="0"/>
      <w:bCs w:val="0"/>
    </w:rPr>
  </w:style>
  <w:style w:type="paragraph" w:styleId="Verzeichnis7">
    <w:name w:val="toc 7"/>
    <w:basedOn w:val="Verzeichnis2"/>
    <w:next w:val="Standard"/>
    <w:autoRedefine/>
    <w:semiHidden/>
    <w:pPr>
      <w:spacing w:before="0"/>
      <w:ind w:left="1000"/>
    </w:pPr>
    <w:rPr>
      <w:b w:val="0"/>
      <w:bCs w:val="0"/>
    </w:rPr>
  </w:style>
  <w:style w:type="paragraph" w:styleId="Verzeichnis8">
    <w:name w:val="toc 8"/>
    <w:basedOn w:val="Verzeichnis2"/>
    <w:next w:val="Standard"/>
    <w:autoRedefine/>
    <w:semiHidden/>
    <w:pPr>
      <w:spacing w:before="0"/>
      <w:ind w:left="1200"/>
    </w:pPr>
    <w:rPr>
      <w:b w:val="0"/>
      <w:bCs w:val="0"/>
    </w:rPr>
  </w:style>
  <w:style w:type="paragraph" w:styleId="Verzeichnis9">
    <w:name w:val="toc 9"/>
    <w:basedOn w:val="Verzeichnis2"/>
    <w:next w:val="Standard"/>
    <w:autoRedefine/>
    <w:semiHidden/>
    <w:pPr>
      <w:spacing w:before="0"/>
      <w:ind w:left="1400"/>
    </w:pPr>
    <w:rPr>
      <w:b w:val="0"/>
      <w:bCs w:val="0"/>
    </w:rPr>
  </w:style>
  <w:style w:type="paragraph" w:customStyle="1" w:styleId="Tabellenverzeichnis">
    <w:name w:val="Tabellenverzeichnis"/>
    <w:basedOn w:val="Abbildungsverzeichnis"/>
  </w:style>
  <w:style w:type="paragraph" w:customStyle="1" w:styleId="VerzFormelzeichen1">
    <w:name w:val="VerzFormelzeichen1"/>
    <w:basedOn w:val="Text"/>
    <w:next w:val="Text"/>
    <w:rsid w:val="00C63A7F"/>
    <w:pPr>
      <w:spacing w:before="360"/>
    </w:pPr>
    <w:rPr>
      <w:rFonts w:ascii="FrontPage" w:hAnsi="FrontPage"/>
      <w:b/>
      <w:sz w:val="24"/>
    </w:rPr>
  </w:style>
  <w:style w:type="paragraph" w:customStyle="1" w:styleId="VerzFormelzeichen2">
    <w:name w:val="VerzFormelzeichen2"/>
    <w:basedOn w:val="Text"/>
    <w:pPr>
      <w:tabs>
        <w:tab w:val="left" w:pos="900"/>
        <w:tab w:val="left" w:pos="2268"/>
      </w:tabs>
      <w:ind w:left="2552" w:hanging="2552"/>
    </w:pPr>
  </w:style>
  <w:style w:type="paragraph" w:customStyle="1" w:styleId="VerzFormelzeichenberschrift">
    <w:name w:val="VerzFormelzeichenÜberschrift"/>
    <w:basedOn w:val="Standard"/>
    <w:rsid w:val="00F778DE"/>
    <w:rPr>
      <w:rFonts w:ascii="FrontPage" w:hAnsi="FrontPage"/>
      <w:b/>
      <w:sz w:val="40"/>
    </w:rPr>
  </w:style>
  <w:style w:type="paragraph" w:customStyle="1" w:styleId="VerzGespeicherteDateien">
    <w:name w:val="VerzGespeicherteDateien"/>
    <w:basedOn w:val="Text"/>
    <w:rPr>
      <w:sz w:val="16"/>
    </w:rPr>
  </w:style>
  <w:style w:type="character" w:customStyle="1" w:styleId="SeitenzahlDeckblatt">
    <w:name w:val="SeitenzahlDeckblatt"/>
    <w:rPr>
      <w:rFonts w:ascii="FrontPage" w:hAnsi="FrontPage"/>
      <w:color w:val="FFFFFF"/>
      <w:sz w:val="20"/>
    </w:rPr>
  </w:style>
  <w:style w:type="character" w:styleId="Hyperlink">
    <w:name w:val="Hyperlink"/>
    <w:rsid w:val="001163A8"/>
    <w:rPr>
      <w:rFonts w:ascii="Stafford" w:hAnsi="Stafford"/>
      <w:color w:val="E6001A"/>
      <w:sz w:val="20"/>
      <w:u w:val="none"/>
    </w:rPr>
  </w:style>
  <w:style w:type="table" w:styleId="Tabellenraster">
    <w:name w:val="Table Grid"/>
    <w:basedOn w:val="NormaleTabelle"/>
    <w:uiPriority w:val="59"/>
    <w:rsid w:val="00CB7478"/>
    <w:pPr>
      <w:spacing w:before="60" w:after="60" w:line="288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elnummerierung">
    <w:name w:val="Formelnummerierung"/>
    <w:basedOn w:val="Beschriftung"/>
    <w:rsid w:val="000C5E1C"/>
    <w:pPr>
      <w:jc w:val="right"/>
    </w:pPr>
  </w:style>
  <w:style w:type="paragraph" w:customStyle="1" w:styleId="Haupttitel">
    <w:name w:val="Haupttitel"/>
    <w:basedOn w:val="Text"/>
    <w:rsid w:val="002737B1"/>
    <w:pPr>
      <w:jc w:val="left"/>
    </w:pPr>
    <w:rPr>
      <w:rFonts w:ascii="FrontPage" w:hAnsi="FrontPage"/>
      <w:b/>
      <w:bCs/>
      <w:color w:val="FFFFFF"/>
      <w:sz w:val="72"/>
    </w:rPr>
  </w:style>
  <w:style w:type="paragraph" w:customStyle="1" w:styleId="Sub-Titel">
    <w:name w:val="Sub-Titel"/>
    <w:basedOn w:val="Text"/>
    <w:rsid w:val="002737B1"/>
    <w:rPr>
      <w:rFonts w:ascii="FrontPage" w:hAnsi="FrontPage"/>
      <w:b/>
      <w:bCs/>
      <w:color w:val="FFFFFF"/>
      <w:sz w:val="24"/>
    </w:rPr>
  </w:style>
  <w:style w:type="paragraph" w:customStyle="1" w:styleId="Formatvorlageberschrift2Arial">
    <w:name w:val="Formatvorlage Überschrift 2 + Arial"/>
    <w:basedOn w:val="berschrift2"/>
    <w:next w:val="Standard"/>
    <w:rsid w:val="00905E9C"/>
    <w:rPr>
      <w:rFonts w:ascii="Arial" w:hAnsi="Arial"/>
      <w:bCs w:val="0"/>
    </w:rPr>
  </w:style>
  <w:style w:type="paragraph" w:customStyle="1" w:styleId="Formatvorlageberschrift3Arial">
    <w:name w:val="Formatvorlage Überschrift 3 + Arial"/>
    <w:basedOn w:val="berschrift3"/>
    <w:next w:val="Standard"/>
    <w:rsid w:val="00905E9C"/>
    <w:rPr>
      <w:rFonts w:ascii="Arial" w:hAnsi="Arial"/>
      <w:bCs w:val="0"/>
    </w:rPr>
  </w:style>
  <w:style w:type="paragraph" w:customStyle="1" w:styleId="FormatvorlageText8ptFett">
    <w:name w:val="Formatvorlage Text + 8 pt Fett"/>
    <w:basedOn w:val="Text"/>
    <w:rsid w:val="00B53A05"/>
    <w:rPr>
      <w:rFonts w:ascii="Bitstream Charter" w:hAnsi="Bitstream Charter"/>
      <w:b/>
      <w:bCs/>
      <w:sz w:val="16"/>
    </w:rPr>
  </w:style>
  <w:style w:type="paragraph" w:customStyle="1" w:styleId="Formatvorlage1">
    <w:name w:val="Formatvorlage1"/>
    <w:basedOn w:val="Text"/>
    <w:rsid w:val="00036068"/>
    <w:rPr>
      <w:rFonts w:ascii="FrontPage" w:hAnsi="FrontPage" w:cs="Arial"/>
      <w:b/>
      <w:bCs/>
      <w:sz w:val="24"/>
      <w:lang w:val="it-IT"/>
    </w:rPr>
  </w:style>
  <w:style w:type="paragraph" w:customStyle="1" w:styleId="FormatvorlageSub-TitelNichtFett">
    <w:name w:val="Formatvorlage Sub-Titel + Nicht Fett"/>
    <w:basedOn w:val="Sub-Titel"/>
    <w:rsid w:val="006043DE"/>
    <w:pPr>
      <w:spacing w:before="240"/>
    </w:pPr>
    <w:rPr>
      <w:rFonts w:ascii="Stafford" w:hAnsi="Stafford"/>
      <w:b w:val="0"/>
      <w:bCs w:val="0"/>
      <w:sz w:val="22"/>
    </w:rPr>
  </w:style>
  <w:style w:type="paragraph" w:customStyle="1" w:styleId="Zuletztgespeichertvon">
    <w:name w:val="Zuletzt gespeichert von"/>
    <w:rsid w:val="000C5E1C"/>
    <w:rPr>
      <w:sz w:val="24"/>
      <w:szCs w:val="24"/>
    </w:rPr>
  </w:style>
  <w:style w:type="character" w:styleId="Kommentarzeichen">
    <w:name w:val="annotation reference"/>
    <w:semiHidden/>
    <w:rsid w:val="006F7B9D"/>
    <w:rPr>
      <w:sz w:val="16"/>
      <w:szCs w:val="16"/>
    </w:rPr>
  </w:style>
  <w:style w:type="paragraph" w:styleId="Kommentartext">
    <w:name w:val="annotation text"/>
    <w:basedOn w:val="Standard"/>
    <w:semiHidden/>
    <w:rsid w:val="006F7B9D"/>
    <w:rPr>
      <w:sz w:val="20"/>
    </w:rPr>
  </w:style>
  <w:style w:type="paragraph" w:styleId="Kommentarthema">
    <w:name w:val="annotation subject"/>
    <w:basedOn w:val="Kommentartext"/>
    <w:next w:val="Kommentartext"/>
    <w:semiHidden/>
    <w:rsid w:val="006F7B9D"/>
    <w:rPr>
      <w:b/>
      <w:bCs/>
    </w:rPr>
  </w:style>
  <w:style w:type="paragraph" w:styleId="Sprechblasentext">
    <w:name w:val="Balloon Text"/>
    <w:basedOn w:val="Standard"/>
    <w:semiHidden/>
    <w:rsid w:val="006F7B9D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D309E4"/>
    <w:rPr>
      <w:color w:val="808080"/>
    </w:rPr>
  </w:style>
  <w:style w:type="paragraph" w:styleId="StandardWeb">
    <w:name w:val="Normal (Web)"/>
    <w:basedOn w:val="Standard"/>
    <w:uiPriority w:val="99"/>
    <w:semiHidden/>
    <w:unhideWhenUsed/>
    <w:rsid w:val="006B35BD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</w:rPr>
  </w:style>
  <w:style w:type="paragraph" w:styleId="Listenabsatz">
    <w:name w:val="List Paragraph"/>
    <w:basedOn w:val="Standard"/>
    <w:uiPriority w:val="34"/>
    <w:qFormat/>
    <w:rsid w:val="00441202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AD1BAA"/>
    <w:pPr>
      <w:spacing w:before="0" w:after="0" w:line="240" w:lineRule="auto"/>
      <w:jc w:val="left"/>
    </w:pPr>
    <w:rPr>
      <w:sz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D1BAA"/>
    <w:rPr>
      <w:rFonts w:ascii="Charter" w:hAnsi="Charter"/>
    </w:rPr>
  </w:style>
  <w:style w:type="character" w:styleId="Funotenzeichen">
    <w:name w:val="footnote reference"/>
    <w:basedOn w:val="Absatz-Standardschriftart"/>
    <w:uiPriority w:val="99"/>
    <w:semiHidden/>
    <w:unhideWhenUsed/>
    <w:rsid w:val="00AD1BAA"/>
    <w:rPr>
      <w:vertAlign w:val="superscript"/>
    </w:rPr>
  </w:style>
  <w:style w:type="paragraph" w:styleId="Aufzhlungszeichen">
    <w:name w:val="List Bullet"/>
    <w:basedOn w:val="Standard"/>
    <w:uiPriority w:val="99"/>
    <w:unhideWhenUsed/>
    <w:rsid w:val="00AD1BAA"/>
    <w:pPr>
      <w:tabs>
        <w:tab w:val="num" w:pos="360"/>
      </w:tabs>
      <w:spacing w:before="0" w:after="0"/>
      <w:ind w:left="360" w:hanging="360"/>
      <w:contextualSpacing/>
      <w:jc w:val="left"/>
    </w:pPr>
    <w:rPr>
      <w:sz w:val="26"/>
      <w:szCs w:val="2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37D2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semiHidden/>
    <w:unhideWhenUsed/>
    <w:rsid w:val="00A53B9D"/>
    <w:rPr>
      <w:color w:val="07557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3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6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8175DA4C7848D0B58383D32C13B38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6153638-DB0E-4374-9CAA-07A0693AE736}"/>
      </w:docPartPr>
      <w:docPartBody>
        <w:p w:rsidR="00362ABC" w:rsidRDefault="00362ABC" w:rsidP="00362ABC">
          <w:pPr>
            <w:pStyle w:val="8C8175DA4C7848D0B58383D32C13B3801"/>
          </w:pPr>
          <w:r w:rsidRPr="0075241F">
            <w:rPr>
              <w:rStyle w:val="Platzhaltertext"/>
            </w:rPr>
            <w:t>Text eingeben</w:t>
          </w:r>
        </w:p>
      </w:docPartBody>
    </w:docPart>
    <w:docPart>
      <w:docPartPr>
        <w:name w:val="0A51EF956B3045E0B7D6585FE9E1B14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5CA66DB-E839-4671-BB7A-DDEA57AA98D2}"/>
      </w:docPartPr>
      <w:docPartBody>
        <w:p w:rsidR="0099646A" w:rsidRDefault="00362ABC" w:rsidP="00362ABC">
          <w:pPr>
            <w:pStyle w:val="0A51EF956B3045E0B7D6585FE9E1B14F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C9F9EC1B59B644B28A0A31CA2D28BFA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335F83B-9C63-49F8-9802-1A8979633913}"/>
      </w:docPartPr>
      <w:docPartBody>
        <w:p w:rsidR="0099646A" w:rsidRDefault="00362ABC" w:rsidP="00362ABC">
          <w:pPr>
            <w:pStyle w:val="C9F9EC1B59B644B28A0A31CA2D28BFA7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9686E44CB85F4975A1F3F37A8FAA8E0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CC76BE0-FB1A-4C05-BE39-A1BD33C914E2}"/>
      </w:docPartPr>
      <w:docPartBody>
        <w:p w:rsidR="0099646A" w:rsidRDefault="00362ABC" w:rsidP="00362ABC">
          <w:pPr>
            <w:pStyle w:val="9686E44CB85F4975A1F3F37A8FAA8E02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DCB1D94D9BE4A4386206354EA14682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2D68FE3-61B7-4698-AE3A-378E67EC8959}"/>
      </w:docPartPr>
      <w:docPartBody>
        <w:p w:rsidR="0099646A" w:rsidRDefault="00362ABC" w:rsidP="00362ABC">
          <w:pPr>
            <w:pStyle w:val="ADCB1D94D9BE4A4386206354EA146829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AC15E79CF62347CA8C3E1C6320E63B05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E723B64-39A1-40BA-AC29-F62CA64DBB85}"/>
      </w:docPartPr>
      <w:docPartBody>
        <w:p w:rsidR="0099646A" w:rsidRDefault="00362ABC" w:rsidP="00362ABC">
          <w:pPr>
            <w:pStyle w:val="AC15E79CF62347CA8C3E1C6320E63B05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6009345BE14447BB463BD826190569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81E1613-D125-45E5-9F6F-93926815E800}"/>
      </w:docPartPr>
      <w:docPartBody>
        <w:p w:rsidR="0099646A" w:rsidRDefault="00362ABC" w:rsidP="00362ABC">
          <w:pPr>
            <w:pStyle w:val="46009345BE14447BB463BD826190569A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F605D0E3BD7C4FDB95911CE8F9590FD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081DE69-A0CA-463D-A654-4DBECCFA9FEE}"/>
      </w:docPartPr>
      <w:docPartBody>
        <w:p w:rsidR="0099646A" w:rsidRDefault="00362ABC" w:rsidP="00362ABC">
          <w:pPr>
            <w:pStyle w:val="F605D0E3BD7C4FDB95911CE8F9590FD6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BB53ED3520E94DA1B03449F64D4D272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5128179-131D-41ED-B70D-B30F1E4D569C}"/>
      </w:docPartPr>
      <w:docPartBody>
        <w:p w:rsidR="0099646A" w:rsidRDefault="00362ABC" w:rsidP="00362ABC">
          <w:pPr>
            <w:pStyle w:val="BB53ED3520E94DA1B03449F64D4D2726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  <w:docPart>
      <w:docPartPr>
        <w:name w:val="44FE17C1BBE44729B01C605D77557F8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04627DB-A2DF-4AF2-A49A-14D58678783F}"/>
      </w:docPartPr>
      <w:docPartBody>
        <w:p w:rsidR="000E5996" w:rsidRDefault="0099646A" w:rsidP="0099646A">
          <w:pPr>
            <w:pStyle w:val="44FE17C1BBE44729B01C605D77557F8C"/>
          </w:pPr>
          <w:r w:rsidRPr="0075241F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ontPage">
    <w:altName w:val="Courier New"/>
    <w:panose1 w:val="00000400000000000000"/>
    <w:charset w:val="00"/>
    <w:family w:val="auto"/>
    <w:pitch w:val="variable"/>
    <w:sig w:usb0="A00000EF" w:usb1="2000F5C7" w:usb2="00000000" w:usb3="00000000" w:csb0="00000093" w:csb1="00000000"/>
  </w:font>
  <w:font w:name="Charter">
    <w:altName w:val="Charter"/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fford">
    <w:altName w:val="Courier New"/>
    <w:panose1 w:val="00000400000000000000"/>
    <w:charset w:val="00"/>
    <w:family w:val="auto"/>
    <w:pitch w:val="variable"/>
    <w:sig w:usb0="A00000EF" w:usb1="2000F5C7" w:usb2="00000000" w:usb3="00000000" w:csb0="00000093" w:csb1="00000000"/>
  </w:font>
  <w:font w:name="Bitstream Charter">
    <w:altName w:val="Bell MT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7DDE"/>
    <w:rsid w:val="000E5996"/>
    <w:rsid w:val="00362ABC"/>
    <w:rsid w:val="00887DDE"/>
    <w:rsid w:val="0099646A"/>
    <w:rsid w:val="00A1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99646A"/>
    <w:rPr>
      <w:color w:val="808080"/>
    </w:rPr>
  </w:style>
  <w:style w:type="paragraph" w:customStyle="1" w:styleId="8C8175DA4C7848D0B58383D32C13B380">
    <w:name w:val="8C8175DA4C7848D0B58383D32C13B380"/>
    <w:rsid w:val="00A10B30"/>
  </w:style>
  <w:style w:type="paragraph" w:customStyle="1" w:styleId="0A51EF956B3045E0B7D6585FE9E1B14F">
    <w:name w:val="0A51EF956B3045E0B7D6585FE9E1B14F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C9F9EC1B59B644B28A0A31CA2D28BFA7">
    <w:name w:val="C9F9EC1B59B644B28A0A31CA2D28BFA7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9686E44CB85F4975A1F3F37A8FAA8E02">
    <w:name w:val="9686E44CB85F4975A1F3F37A8FAA8E02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ADCB1D94D9BE4A4386206354EA146829">
    <w:name w:val="ADCB1D94D9BE4A4386206354EA146829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AC15E79CF62347CA8C3E1C6320E63B05">
    <w:name w:val="AC15E79CF62347CA8C3E1C6320E63B05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46009345BE14447BB463BD826190569A">
    <w:name w:val="46009345BE14447BB463BD826190569A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8C8175DA4C7848D0B58383D32C13B3801">
    <w:name w:val="8C8175DA4C7848D0B58383D32C13B3801"/>
    <w:rsid w:val="00362ABC"/>
    <w:pPr>
      <w:spacing w:before="60" w:after="60" w:line="288" w:lineRule="auto"/>
      <w:jc w:val="both"/>
    </w:pPr>
    <w:rPr>
      <w:rFonts w:ascii="Charter" w:eastAsia="Times New Roman" w:hAnsi="Charter" w:cs="Times New Roman"/>
      <w:szCs w:val="20"/>
    </w:rPr>
  </w:style>
  <w:style w:type="paragraph" w:customStyle="1" w:styleId="F605D0E3BD7C4FDB95911CE8F9590FD6">
    <w:name w:val="F605D0E3BD7C4FDB95911CE8F9590FD6"/>
    <w:rsid w:val="00362ABC"/>
  </w:style>
  <w:style w:type="paragraph" w:customStyle="1" w:styleId="BB53ED3520E94DA1B03449F64D4D2726">
    <w:name w:val="BB53ED3520E94DA1B03449F64D4D2726"/>
    <w:rsid w:val="00362ABC"/>
  </w:style>
  <w:style w:type="paragraph" w:customStyle="1" w:styleId="AED7332473F440AD91984B72A27B8B5C">
    <w:name w:val="AED7332473F440AD91984B72A27B8B5C"/>
    <w:rsid w:val="00362ABC"/>
  </w:style>
  <w:style w:type="paragraph" w:customStyle="1" w:styleId="9045593495AA4B6EAAA71C7D52F00F79">
    <w:name w:val="9045593495AA4B6EAAA71C7D52F00F79"/>
    <w:rsid w:val="00362ABC"/>
  </w:style>
  <w:style w:type="paragraph" w:customStyle="1" w:styleId="79C2BC88DA024C10A8A92CBC5D57AD64">
    <w:name w:val="79C2BC88DA024C10A8A92CBC5D57AD64"/>
    <w:rsid w:val="00362ABC"/>
  </w:style>
  <w:style w:type="paragraph" w:customStyle="1" w:styleId="5F91E35BD1204BC487ABF91C72A41FCE">
    <w:name w:val="5F91E35BD1204BC487ABF91C72A41FCE"/>
    <w:rsid w:val="00362ABC"/>
  </w:style>
  <w:style w:type="paragraph" w:customStyle="1" w:styleId="44FE17C1BBE44729B01C605D77557F8C">
    <w:name w:val="44FE17C1BBE44729B01C605D77557F8C"/>
    <w:rsid w:val="009964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Larissa">
  <a:themeElements>
    <a:clrScheme name="Benutzerdefiniert 7">
      <a:dk1>
        <a:srgbClr val="000000"/>
      </a:dk1>
      <a:lt1>
        <a:srgbClr val="FFFFFF"/>
      </a:lt1>
      <a:dk2>
        <a:srgbClr val="075578"/>
      </a:dk2>
      <a:lt2>
        <a:srgbClr val="FDCF02"/>
      </a:lt2>
      <a:accent1>
        <a:srgbClr val="4597A0"/>
      </a:accent1>
      <a:accent2>
        <a:srgbClr val="FDCF02"/>
      </a:accent2>
      <a:accent3>
        <a:srgbClr val="075578"/>
      </a:accent3>
      <a:accent4>
        <a:srgbClr val="DAEDEF"/>
      </a:accent4>
      <a:accent5>
        <a:srgbClr val="808080"/>
      </a:accent5>
      <a:accent6>
        <a:srgbClr val="B2B2B2"/>
      </a:accent6>
      <a:hlink>
        <a:srgbClr val="4597A0"/>
      </a:hlink>
      <a:folHlink>
        <a:srgbClr val="075578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0CE2C-A324-4EEC-A679-0846C5DC7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usschreibung studentischer Arbeiten auf der Homepage</vt:lpstr>
    </vt:vector>
  </TitlesOfParts>
  <Company>TU Darmstadt</Company>
  <LinksUpToDate>false</LinksUpToDate>
  <CharactersWithSpaces>1062</CharactersWithSpaces>
  <SharedDoc>false</SharedDoc>
  <HLinks>
    <vt:vector size="60" baseType="variant">
      <vt:variant>
        <vt:i4>124523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81619631</vt:lpwstr>
      </vt:variant>
      <vt:variant>
        <vt:i4>124523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181619630</vt:lpwstr>
      </vt:variant>
      <vt:variant>
        <vt:i4>117970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181619629</vt:lpwstr>
      </vt:variant>
      <vt:variant>
        <vt:i4>163845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90070375</vt:lpwstr>
      </vt:variant>
      <vt:variant>
        <vt:i4>163845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90070374</vt:lpwstr>
      </vt:variant>
      <vt:variant>
        <vt:i4>7864354</vt:i4>
      </vt:variant>
      <vt:variant>
        <vt:i4>225</vt:i4>
      </vt:variant>
      <vt:variant>
        <vt:i4>0</vt:i4>
      </vt:variant>
      <vt:variant>
        <vt:i4>5</vt:i4>
      </vt:variant>
      <vt:variant>
        <vt:lpwstr>http://www.dambach.de/Downloads/dls_deutsch/multilifter_dt.pdf</vt:lpwstr>
      </vt:variant>
      <vt:variant>
        <vt:lpwstr/>
      </vt:variant>
      <vt:variant>
        <vt:i4>5439557</vt:i4>
      </vt:variant>
      <vt:variant>
        <vt:i4>153</vt:i4>
      </vt:variant>
      <vt:variant>
        <vt:i4>0</vt:i4>
      </vt:variant>
      <vt:variant>
        <vt:i4>5</vt:i4>
      </vt:variant>
      <vt:variant>
        <vt:lpwstr>http://users.telenet.be/inventorwizard/Tools/ZAPGRAB2.zip</vt:lpwstr>
      </vt:variant>
      <vt:variant>
        <vt:lpwstr/>
      </vt:variant>
      <vt:variant>
        <vt:i4>5832796</vt:i4>
      </vt:variant>
      <vt:variant>
        <vt:i4>120</vt:i4>
      </vt:variant>
      <vt:variant>
        <vt:i4>0</vt:i4>
      </vt:variant>
      <vt:variant>
        <vt:i4>5</vt:i4>
      </vt:variant>
      <vt:variant>
        <vt:lpwstr>http://joshmadison.com/software/convert/download.php</vt:lpwstr>
      </vt:variant>
      <vt:variant>
        <vt:lpwstr/>
      </vt:variant>
      <vt:variant>
        <vt:i4>1179732</vt:i4>
      </vt:variant>
      <vt:variant>
        <vt:i4>117</vt:i4>
      </vt:variant>
      <vt:variant>
        <vt:i4>0</vt:i4>
      </vt:variant>
      <vt:variant>
        <vt:i4>5</vt:i4>
      </vt:variant>
      <vt:variant>
        <vt:lpwstr>http://www.tu-darmstadt.de/aktuell/tudesign/</vt:lpwstr>
      </vt:variant>
      <vt:variant>
        <vt:lpwstr/>
      </vt:variant>
      <vt:variant>
        <vt:i4>1179732</vt:i4>
      </vt:variant>
      <vt:variant>
        <vt:i4>0</vt:i4>
      </vt:variant>
      <vt:variant>
        <vt:i4>0</vt:i4>
      </vt:variant>
      <vt:variant>
        <vt:i4>5</vt:i4>
      </vt:variant>
      <vt:variant>
        <vt:lpwstr>http://www.tu-darmstadt.de/aktuell/tudesig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schreibung studentischer Arbeiten auf der Homepage</dc:title>
  <dc:creator>Alexander Köber</dc:creator>
  <cp:lastModifiedBy>Rexer, Manuel</cp:lastModifiedBy>
  <cp:revision>4</cp:revision>
  <cp:lastPrinted>2020-03-18T09:57:00Z</cp:lastPrinted>
  <dcterms:created xsi:type="dcterms:W3CDTF">2020-03-18T09:57:00Z</dcterms:created>
  <dcterms:modified xsi:type="dcterms:W3CDTF">2020-03-18T10:02:00Z</dcterms:modified>
</cp:coreProperties>
</file>